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3224F" w14:textId="06C8A53D" w:rsidR="00936967" w:rsidRPr="00936967" w:rsidRDefault="00936967" w:rsidP="00936967">
      <w:pPr>
        <w:widowControl/>
        <w:shd w:val="clear" w:color="auto" w:fill="FFFFFF"/>
        <w:jc w:val="left"/>
        <w:rPr>
          <w:rFonts w:ascii="Roboto" w:eastAsia="Times New Roman" w:hAnsi="Roboto" w:cs="Times New Roman"/>
          <w:color w:val="333333"/>
          <w:kern w:val="0"/>
          <w:sz w:val="20"/>
          <w:szCs w:val="20"/>
        </w:rPr>
      </w:pPr>
    </w:p>
    <w:tbl>
      <w:tblPr>
        <w:tblW w:w="9087" w:type="dxa"/>
        <w:tblCellSpacing w:w="15" w:type="dxa"/>
        <w:tblInd w:w="-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34"/>
        <w:gridCol w:w="2693"/>
        <w:gridCol w:w="3260"/>
      </w:tblGrid>
      <w:tr w:rsidR="00936967" w:rsidRPr="00936967" w14:paraId="174FC20C" w14:textId="77777777" w:rsidTr="007A01B7">
        <w:trPr>
          <w:cantSplit/>
          <w:trHeight w:val="283"/>
          <w:tblHeader/>
          <w:tblCellSpacing w:w="15" w:type="dxa"/>
        </w:trPr>
        <w:tc>
          <w:tcPr>
            <w:tcW w:w="3089" w:type="dxa"/>
            <w:shd w:val="clear" w:color="auto" w:fill="0626A9"/>
            <w:tcMar>
              <w:top w:w="75" w:type="dxa"/>
              <w:left w:w="90" w:type="dxa"/>
              <w:bottom w:w="75" w:type="dxa"/>
              <w:right w:w="210" w:type="dxa"/>
            </w:tcMar>
            <w:vAlign w:val="center"/>
            <w:hideMark/>
          </w:tcPr>
          <w:p w14:paraId="6F1820D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infogram_branding-Montserrat" w:eastAsia="Times New Roman" w:hAnsi="infogram_branding-Montserrat" w:cs="Times New Roman"/>
                <w:color w:val="FFFFFF"/>
                <w:kern w:val="0"/>
                <w:sz w:val="16"/>
                <w:szCs w:val="16"/>
              </w:rPr>
            </w:pPr>
            <w:r w:rsidRPr="00936967">
              <w:rPr>
                <w:rFonts w:ascii="inherit" w:eastAsia="Times New Roman" w:hAnsi="inherit" w:cs="Times New Roman"/>
                <w:color w:val="FFFFFF"/>
                <w:kern w:val="0"/>
                <w:sz w:val="16"/>
                <w:szCs w:val="16"/>
              </w:rPr>
              <w:t>State</w:t>
            </w:r>
          </w:p>
        </w:tc>
        <w:tc>
          <w:tcPr>
            <w:tcW w:w="2663" w:type="dxa"/>
            <w:shd w:val="clear" w:color="auto" w:fill="0626A9"/>
            <w:tcMar>
              <w:top w:w="75" w:type="dxa"/>
              <w:left w:w="90" w:type="dxa"/>
              <w:bottom w:w="75" w:type="dxa"/>
              <w:right w:w="210" w:type="dxa"/>
            </w:tcMar>
            <w:vAlign w:val="center"/>
            <w:hideMark/>
          </w:tcPr>
          <w:p w14:paraId="2E3FDD6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infogram_branding-Montserrat" w:eastAsia="Times New Roman" w:hAnsi="infogram_branding-Montserrat" w:cs="Times New Roman"/>
                <w:color w:val="FFFFFF"/>
                <w:kern w:val="0"/>
                <w:sz w:val="16"/>
                <w:szCs w:val="16"/>
              </w:rPr>
            </w:pPr>
            <w:r w:rsidRPr="00936967">
              <w:rPr>
                <w:rFonts w:ascii="inherit" w:eastAsia="Times New Roman" w:hAnsi="inherit" w:cs="Times New Roman"/>
                <w:color w:val="FFFFFF"/>
                <w:kern w:val="0"/>
                <w:sz w:val="16"/>
                <w:szCs w:val="16"/>
              </w:rPr>
              <w:t>State Closure Start Date</w:t>
            </w:r>
          </w:p>
        </w:tc>
        <w:tc>
          <w:tcPr>
            <w:tcW w:w="3215" w:type="dxa"/>
            <w:shd w:val="clear" w:color="auto" w:fill="0626A9"/>
            <w:tcMar>
              <w:top w:w="75" w:type="dxa"/>
              <w:left w:w="90" w:type="dxa"/>
              <w:bottom w:w="75" w:type="dxa"/>
              <w:right w:w="210" w:type="dxa"/>
            </w:tcMar>
            <w:vAlign w:val="center"/>
            <w:hideMark/>
          </w:tcPr>
          <w:p w14:paraId="631E187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infogram_branding-Montserrat" w:eastAsia="Times New Roman" w:hAnsi="infogram_branding-Montserrat" w:cs="Times New Roman"/>
                <w:color w:val="FFFFFF"/>
                <w:kern w:val="0"/>
                <w:sz w:val="16"/>
                <w:szCs w:val="16"/>
              </w:rPr>
            </w:pPr>
            <w:r w:rsidRPr="00936967">
              <w:rPr>
                <w:rFonts w:ascii="inherit" w:eastAsia="Times New Roman" w:hAnsi="inherit" w:cs="Times New Roman"/>
                <w:color w:val="FFFFFF"/>
                <w:kern w:val="0"/>
                <w:sz w:val="16"/>
                <w:szCs w:val="16"/>
              </w:rPr>
              <w:t>Date closed for the academic year</w:t>
            </w:r>
          </w:p>
        </w:tc>
      </w:tr>
      <w:tr w:rsidR="00936967" w:rsidRPr="00936967" w14:paraId="0327B910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D4027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Alabam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E91FD7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9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77768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6/20</w:t>
            </w:r>
          </w:p>
        </w:tc>
      </w:tr>
      <w:tr w:rsidR="00936967" w:rsidRPr="00936967" w14:paraId="247E6B3A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F33BC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Alask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FB0F4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85D1C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9/20</w:t>
            </w:r>
          </w:p>
        </w:tc>
      </w:tr>
      <w:tr w:rsidR="00936967" w:rsidRPr="00936967" w14:paraId="6A991821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85524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Arizon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77D5A0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4B393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30/20</w:t>
            </w:r>
          </w:p>
        </w:tc>
      </w:tr>
      <w:tr w:rsidR="00936967" w:rsidRPr="00936967" w14:paraId="31CE87B4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3FA12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Arkansas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622C0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7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540E0B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6/20</w:t>
            </w:r>
          </w:p>
        </w:tc>
      </w:tr>
      <w:tr w:rsidR="00936967" w:rsidRPr="00936967" w14:paraId="6E266A83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E010E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Californi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175C7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9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4433B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1/20</w:t>
            </w:r>
          </w:p>
        </w:tc>
      </w:tr>
      <w:tr w:rsidR="00936967" w:rsidRPr="00936967" w14:paraId="2F22B8AE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D11AA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Colorado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FEE19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23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2220BA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20/20</w:t>
            </w:r>
          </w:p>
        </w:tc>
      </w:tr>
      <w:tr w:rsidR="00936967" w:rsidRPr="00936967" w14:paraId="6A1C16A3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13CA9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Connecticut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5EAA9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7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7C4451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5/5/20</w:t>
            </w:r>
          </w:p>
        </w:tc>
      </w:tr>
      <w:tr w:rsidR="00936967" w:rsidRPr="00936967" w14:paraId="1727A6DB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9D5F3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Delaware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8DACB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52814F7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24/20</w:t>
            </w:r>
          </w:p>
        </w:tc>
      </w:tr>
      <w:tr w:rsidR="00936967" w:rsidRPr="00936967" w14:paraId="6817331C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20BBAF" w14:textId="0A6D6AB4" w:rsidR="00936967" w:rsidRPr="00936967" w:rsidRDefault="007A01B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DC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49B73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07C85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17/20</w:t>
            </w:r>
          </w:p>
        </w:tc>
      </w:tr>
      <w:tr w:rsidR="00936967" w:rsidRPr="00936967" w14:paraId="5432D0D3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10A3D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Florid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3FD32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9510B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18/20</w:t>
            </w:r>
          </w:p>
        </w:tc>
      </w:tr>
      <w:tr w:rsidR="00936967" w:rsidRPr="00936967" w14:paraId="0A7D259A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82146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Georgi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8DB33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3/18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21E7C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16"/>
                <w:szCs w:val="16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16"/>
                <w:szCs w:val="16"/>
              </w:rPr>
              <w:t>4/1/20</w:t>
            </w:r>
          </w:p>
        </w:tc>
      </w:tr>
      <w:tr w:rsidR="00936967" w:rsidRPr="00936967" w14:paraId="70F5A4C0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D7CAD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Hawaii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754F4D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3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40CDAA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7/20</w:t>
            </w:r>
          </w:p>
        </w:tc>
      </w:tr>
      <w:tr w:rsidR="00936967" w:rsidRPr="00936967" w14:paraId="2B1D7DA8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ABE3B6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Idaho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61FCA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4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25814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6/20</w:t>
            </w:r>
          </w:p>
        </w:tc>
      </w:tr>
      <w:tr w:rsidR="00936967" w:rsidRPr="00936967" w14:paraId="1F4A3439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56A678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Illinois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E4BA8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7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D51BC5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7/20</w:t>
            </w:r>
          </w:p>
        </w:tc>
      </w:tr>
      <w:tr w:rsidR="00936967" w:rsidRPr="00936967" w14:paraId="364D5363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C2330A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Indian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96D42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0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54FC6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/20</w:t>
            </w:r>
          </w:p>
        </w:tc>
      </w:tr>
      <w:tr w:rsidR="00936967" w:rsidRPr="00936967" w14:paraId="5694950B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84D75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Iow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D5A727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1E5EE3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7/20</w:t>
            </w:r>
          </w:p>
        </w:tc>
      </w:tr>
      <w:tr w:rsidR="00936967" w:rsidRPr="00936967" w14:paraId="7ABDF4D5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D26AD3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Kansas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304471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8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28D65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7/20</w:t>
            </w:r>
          </w:p>
        </w:tc>
      </w:tr>
      <w:tr w:rsidR="00936967" w:rsidRPr="00936967" w14:paraId="395EE6DF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4667AD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Kentucky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84118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A1979A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0/20</w:t>
            </w:r>
          </w:p>
        </w:tc>
      </w:tr>
      <w:tr w:rsidR="00936967" w:rsidRPr="00936967" w14:paraId="769CDC23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CBC48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Louisian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D0793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C655B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5/20</w:t>
            </w:r>
          </w:p>
        </w:tc>
      </w:tr>
      <w:tr w:rsidR="00936967" w:rsidRPr="00936967" w14:paraId="32C248EA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B62A5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aine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1BDE4B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FB54E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31/20</w:t>
            </w:r>
          </w:p>
        </w:tc>
      </w:tr>
      <w:tr w:rsidR="00936967" w:rsidRPr="00936967" w14:paraId="0A0768BA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274005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aryland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1D34B7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E7C360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5/6/20</w:t>
            </w:r>
          </w:p>
        </w:tc>
      </w:tr>
      <w:tr w:rsidR="00936967" w:rsidRPr="00936967" w14:paraId="59485933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49676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assachusetts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6F533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7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4D74DB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1/20</w:t>
            </w:r>
          </w:p>
        </w:tc>
      </w:tr>
      <w:tr w:rsidR="00936967" w:rsidRPr="00936967" w14:paraId="67EF2AE6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92D4B7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ichigan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4CD51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2975F5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/20</w:t>
            </w:r>
          </w:p>
        </w:tc>
      </w:tr>
      <w:tr w:rsidR="00936967" w:rsidRPr="00936967" w14:paraId="0DFBC69B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4DBA2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innesot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CEA38E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8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96CB2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3/20</w:t>
            </w:r>
          </w:p>
        </w:tc>
      </w:tr>
      <w:tr w:rsidR="00936967" w:rsidRPr="00936967" w14:paraId="748AA3FE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FEDD3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ississippi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C6398C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0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EA014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4/20</w:t>
            </w:r>
          </w:p>
        </w:tc>
      </w:tr>
      <w:tr w:rsidR="00936967" w:rsidRPr="00936967" w14:paraId="1007259F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C22AD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issouri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3DB09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3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AD99E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9/20</w:t>
            </w:r>
          </w:p>
        </w:tc>
      </w:tr>
      <w:tr w:rsidR="00936967" w:rsidRPr="00936967" w14:paraId="1AF85BB7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3B001A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Montan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B8432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F452D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/a</w:t>
            </w:r>
          </w:p>
        </w:tc>
      </w:tr>
      <w:tr w:rsidR="00936967" w:rsidRPr="00936967" w14:paraId="004F6800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E34D4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ebrask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346F03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3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7B12C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3/20</w:t>
            </w:r>
          </w:p>
        </w:tc>
      </w:tr>
      <w:tr w:rsidR="00936967" w:rsidRPr="00936967" w14:paraId="5554AA62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15579C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lastRenderedPageBreak/>
              <w:t>Nevad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1741F1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DAC99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1/20</w:t>
            </w:r>
          </w:p>
        </w:tc>
      </w:tr>
      <w:tr w:rsidR="00936967" w:rsidRPr="00936967" w14:paraId="02601FCB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C195CD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ew Hampshire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B88A90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A86AF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6/20</w:t>
            </w:r>
          </w:p>
        </w:tc>
      </w:tr>
      <w:tr w:rsidR="00936967" w:rsidRPr="00936967" w14:paraId="110778B6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B0688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ew Jersey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AB115A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8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98E22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5/4/20</w:t>
            </w:r>
          </w:p>
        </w:tc>
      </w:tr>
      <w:tr w:rsidR="00936967" w:rsidRPr="00936967" w14:paraId="7B291E5F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6AE99F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ew Mexico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CB8D1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9F1A43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6/20</w:t>
            </w:r>
          </w:p>
        </w:tc>
      </w:tr>
      <w:tr w:rsidR="00936967" w:rsidRPr="00936967" w14:paraId="6AE484AA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7F212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ew York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627868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8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560683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5/1/20</w:t>
            </w:r>
          </w:p>
        </w:tc>
      </w:tr>
      <w:tr w:rsidR="00936967" w:rsidRPr="00936967" w14:paraId="39408376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C262B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orth Carolin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F1C2D6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7060D2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4/20</w:t>
            </w:r>
          </w:p>
        </w:tc>
      </w:tr>
      <w:tr w:rsidR="00936967" w:rsidRPr="00936967" w14:paraId="792AE42D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000C2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orth Dakot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D9ADB0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D25532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5/1/20</w:t>
            </w:r>
          </w:p>
        </w:tc>
      </w:tr>
      <w:tr w:rsidR="00936967" w:rsidRPr="00936967" w14:paraId="6A50C7CB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8603EA5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Ohio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150A860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7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586349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0/20</w:t>
            </w:r>
          </w:p>
        </w:tc>
      </w:tr>
      <w:tr w:rsidR="00936967" w:rsidRPr="00936967" w14:paraId="64A40288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80D97D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Oklahom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4B0DC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7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F5C058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5/20</w:t>
            </w:r>
          </w:p>
        </w:tc>
      </w:tr>
      <w:tr w:rsidR="00936967" w:rsidRPr="00936967" w14:paraId="67A3617F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02129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Oregon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7B5E79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81875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8/20</w:t>
            </w:r>
          </w:p>
        </w:tc>
      </w:tr>
      <w:tr w:rsidR="00936967" w:rsidRPr="00936967" w14:paraId="23F50F7D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1E0274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Pennsylvani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434090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4C397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9/20</w:t>
            </w:r>
          </w:p>
        </w:tc>
      </w:tr>
      <w:tr w:rsidR="00936967" w:rsidRPr="00936967" w14:paraId="73454F29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B5FFCF0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Puerto Rico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3381F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F0DF550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4/20</w:t>
            </w:r>
          </w:p>
        </w:tc>
      </w:tr>
      <w:tr w:rsidR="00936967" w:rsidRPr="00936967" w14:paraId="4347252E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FAC31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Rhode Island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9118AF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3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10E09B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3/20</w:t>
            </w:r>
          </w:p>
        </w:tc>
      </w:tr>
      <w:tr w:rsidR="00936967" w:rsidRPr="00936967" w14:paraId="7DE43327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6A2DA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South Carolin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91D397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6EFDE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2/20</w:t>
            </w:r>
          </w:p>
        </w:tc>
      </w:tr>
      <w:tr w:rsidR="00936967" w:rsidRPr="00936967" w14:paraId="7D882AA2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8B4CA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South Dakot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16623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C284B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6/20</w:t>
            </w:r>
          </w:p>
        </w:tc>
      </w:tr>
      <w:tr w:rsidR="00936967" w:rsidRPr="00936967" w14:paraId="37ACFD22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BD8850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Tennessee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FA9012A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0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19E937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5/20</w:t>
            </w:r>
          </w:p>
        </w:tc>
      </w:tr>
      <w:tr w:rsidR="00936967" w:rsidRPr="00936967" w14:paraId="36A6FF42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77C1B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Texas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9D3678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3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37FD9D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7/20</w:t>
            </w:r>
          </w:p>
        </w:tc>
      </w:tr>
      <w:tr w:rsidR="00936967" w:rsidRPr="00936967" w14:paraId="71189D86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09E72A0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Utah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C770D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03FDE6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4/20</w:t>
            </w:r>
          </w:p>
        </w:tc>
      </w:tr>
      <w:tr w:rsidR="00936967" w:rsidRPr="00936967" w14:paraId="470C5CA1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86007A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Vermont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61725D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8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1135A6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6/20</w:t>
            </w:r>
          </w:p>
        </w:tc>
      </w:tr>
      <w:tr w:rsidR="00936967" w:rsidRPr="00936967" w14:paraId="375A2136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4A71A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Virgini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99CC4FF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E3E500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23/20</w:t>
            </w:r>
          </w:p>
        </w:tc>
      </w:tr>
      <w:tr w:rsidR="00936967" w:rsidRPr="00936967" w14:paraId="69E52C5E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B8DB21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Washington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9470204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7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4253588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6/20</w:t>
            </w:r>
          </w:p>
        </w:tc>
      </w:tr>
      <w:tr w:rsidR="00936967" w:rsidRPr="00936967" w14:paraId="04E57B04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7E40085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West Virginia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A1465B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D14D697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21/20</w:t>
            </w:r>
          </w:p>
        </w:tc>
      </w:tr>
      <w:tr w:rsidR="00936967" w:rsidRPr="00936967" w14:paraId="732E9542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2AD0B83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Wisconsin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CE96E67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8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3D5F2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4/16/20</w:t>
            </w:r>
          </w:p>
        </w:tc>
      </w:tr>
      <w:tr w:rsidR="00936967" w:rsidRPr="00936967" w14:paraId="7F3C3749" w14:textId="77777777" w:rsidTr="007A01B7">
        <w:trPr>
          <w:tblCellSpacing w:w="15" w:type="dxa"/>
        </w:trPr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D21010E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Wyoming</w:t>
            </w:r>
          </w:p>
        </w:tc>
        <w:tc>
          <w:tcPr>
            <w:tcW w:w="2663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190C5F6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3/16/20</w:t>
            </w:r>
          </w:p>
        </w:tc>
        <w:tc>
          <w:tcPr>
            <w:tcW w:w="3215" w:type="dxa"/>
            <w:tcBorders>
              <w:top w:val="nil"/>
              <w:left w:val="nil"/>
              <w:bottom w:val="nil"/>
              <w:right w:val="nil"/>
            </w:tcBorders>
            <w:shd w:val="clear" w:color="auto" w:fill="EEEEEE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0728BC" w14:textId="77777777" w:rsidR="00936967" w:rsidRPr="00936967" w:rsidRDefault="00936967" w:rsidP="00936967">
            <w:pPr>
              <w:widowControl/>
              <w:ind w:left="382"/>
              <w:jc w:val="left"/>
              <w:rPr>
                <w:rFonts w:ascii="Roboto" w:eastAsia="Times New Roman" w:hAnsi="Roboto" w:cs="Times New Roman"/>
                <w:color w:val="333333"/>
                <w:kern w:val="0"/>
                <w:sz w:val="20"/>
                <w:szCs w:val="20"/>
              </w:rPr>
            </w:pPr>
            <w:r w:rsidRPr="00936967">
              <w:rPr>
                <w:rFonts w:ascii="infogram_branding-Montserrat" w:eastAsia="Times New Roman" w:hAnsi="infogram_branding-Montserrat" w:cs="Times New Roman"/>
                <w:color w:val="333333"/>
                <w:kern w:val="0"/>
                <w:sz w:val="20"/>
                <w:szCs w:val="20"/>
              </w:rPr>
              <w:t>n/a</w:t>
            </w:r>
          </w:p>
        </w:tc>
      </w:tr>
    </w:tbl>
    <w:p w14:paraId="19EF1408" w14:textId="23C08B02" w:rsidR="00C00807" w:rsidRDefault="00C00807"/>
    <w:p w14:paraId="23D75FE5" w14:textId="77777777" w:rsidR="00B405BA" w:rsidRDefault="00B405BA"/>
    <w:p w14:paraId="2857A706" w14:textId="74957CE7" w:rsidR="00362CDF" w:rsidRDefault="00362CDF">
      <w:r w:rsidRPr="00362CDF">
        <w:t>['start', '</w:t>
      </w:r>
      <w:proofErr w:type="spellStart"/>
      <w:r w:rsidRPr="00362CDF">
        <w:t>hybrid_percent</w:t>
      </w:r>
      <w:proofErr w:type="spellEnd"/>
      <w:r w:rsidRPr="00362CDF">
        <w:t>', '</w:t>
      </w:r>
      <w:proofErr w:type="spellStart"/>
      <w:r w:rsidRPr="00362CDF">
        <w:t>inperson_percent</w:t>
      </w:r>
      <w:proofErr w:type="spellEnd"/>
      <w:r w:rsidRPr="00362CDF">
        <w:t>', '</w:t>
      </w:r>
      <w:proofErr w:type="spellStart"/>
      <w:r w:rsidRPr="00362CDF">
        <w:t>virtual_percent</w:t>
      </w:r>
      <w:proofErr w:type="spellEnd"/>
      <w:r w:rsidRPr="00362CDF">
        <w:t>']</w:t>
      </w:r>
    </w:p>
    <w:p w14:paraId="72B7274E" w14:textId="77777777" w:rsidR="00362CDF" w:rsidRDefault="00362CDF"/>
    <w:p w14:paraId="00D972C5" w14:textId="77777777" w:rsidR="00B56909" w:rsidRDefault="00B56909"/>
    <w:p w14:paraId="7CF6CEBD" w14:textId="77777777" w:rsidR="00B56909" w:rsidRDefault="00B56909"/>
    <w:p w14:paraId="20D18CCB" w14:textId="77777777" w:rsidR="00B56909" w:rsidRDefault="00B56909"/>
    <w:p w14:paraId="4E47DF5A" w14:textId="77777777" w:rsidR="00B56909" w:rsidRDefault="00B56909"/>
    <w:p w14:paraId="2CA19D1A" w14:textId="25E58F4C" w:rsidR="00B405BA" w:rsidRDefault="00B405BA">
      <w:r>
        <w:lastRenderedPageBreak/>
        <w:t>California holidays</w:t>
      </w:r>
    </w:p>
    <w:p w14:paraId="0DC0DB76" w14:textId="77777777" w:rsidR="00140885" w:rsidRDefault="00140885" w:rsidP="00140885">
      <w:r>
        <w:t>['1/1/2020', 0, 0, 0], ['1/10/2020', 0, 0, 0], ['1/11/2020', 0, 100, 0],</w:t>
      </w:r>
    </w:p>
    <w:p w14:paraId="3AAFFC35" w14:textId="3F0741E9" w:rsidR="00140885" w:rsidRDefault="00140885" w:rsidP="00140885">
      <w:r>
        <w:t xml:space="preserve">['2/13/2020', 0, 100, 0], ['2/14/2020', 0, 0, 0], </w:t>
      </w:r>
    </w:p>
    <w:p w14:paraId="0C6B5BE4" w14:textId="697FE0DF" w:rsidR="00140885" w:rsidRDefault="00140885" w:rsidP="00140885">
      <w:r>
        <w:t>['2/17/2020', 0, 0, 0], ['2/18/2020', 0, 100, 0],</w:t>
      </w:r>
    </w:p>
    <w:p w14:paraId="0DB0FD1E" w14:textId="3A72E77C" w:rsidR="00140885" w:rsidRDefault="00140885" w:rsidP="00140885">
      <w:r>
        <w:t xml:space="preserve">['3/10/2020', 0, 100, 0], ['3/19/2020', 0, 0, 100], </w:t>
      </w:r>
    </w:p>
    <w:p w14:paraId="59EB1FB8" w14:textId="2F7704BF" w:rsidR="00140885" w:rsidRDefault="00140885" w:rsidP="00140885">
      <w:r>
        <w:t xml:space="preserve">['3/27/2020', 0, 0, 100], ['3/30/2020', 0, 0, 0], </w:t>
      </w:r>
    </w:p>
    <w:p w14:paraId="2C2CBC0C" w14:textId="3B3E4CE3" w:rsidR="00140885" w:rsidRDefault="00140885" w:rsidP="00140885">
      <w:r>
        <w:t xml:space="preserve">['4/3/2020', 0, 0, 0], ['4/6/2020', 0, 0, 100], </w:t>
      </w:r>
    </w:p>
    <w:p w14:paraId="4B36E8E8" w14:textId="24FF20AF" w:rsidR="00140885" w:rsidRDefault="00140885" w:rsidP="00140885">
      <w:r>
        <w:t>['5/22/2020', 0, 0, 100], ['5/25/2020', 0, 0, 0], ['5/26/2020', 0, 0, 100],</w:t>
      </w:r>
    </w:p>
    <w:p w14:paraId="1491F03D" w14:textId="0947DB42" w:rsidR="00140885" w:rsidRDefault="00140885" w:rsidP="00140885">
      <w:r>
        <w:t>['6/11/2020', 0, 0, 100], ['6/12/2020', 0, 0, 0],</w:t>
      </w:r>
    </w:p>
    <w:p w14:paraId="3DBA137A" w14:textId="09CEAA36" w:rsidR="00140885" w:rsidRDefault="00140885" w:rsidP="00140885">
      <w:r>
        <w:t>['8/11/2020', 0, 0, 0],  ['8/12/2020', 1.253411, .565927, 98.180662],</w:t>
      </w:r>
    </w:p>
    <w:p w14:paraId="2689F574" w14:textId="2737845B" w:rsidR="00140885" w:rsidRDefault="00140885" w:rsidP="00140885">
      <w:r>
        <w:t>['9/6/2020', 02.6222, 01.2444, 96.1333],</w:t>
      </w:r>
    </w:p>
    <w:p w14:paraId="159A3D95" w14:textId="20B1EDBC" w:rsidR="00140885" w:rsidRDefault="00140885" w:rsidP="00140885">
      <w:r>
        <w:t>['9/7/2020', 0, 0, 0], ['9/24/2020', 0, 0, 0], ['9/27/2020',02.6222, 01.2444, 96.1333],</w:t>
      </w:r>
    </w:p>
    <w:p w14:paraId="593939D2" w14:textId="683EEDC4" w:rsidR="00140885" w:rsidRDefault="00140885" w:rsidP="00140885">
      <w:r>
        <w:t>['10/16/2020', 0, 0, 0], ['10/17/2020', 7.084996,2.272045, 90.642959],</w:t>
      </w:r>
    </w:p>
    <w:p w14:paraId="036C0C14" w14:textId="646C45EB" w:rsidR="00140885" w:rsidRDefault="00140885" w:rsidP="00140885">
      <w:r>
        <w:t>['11/11/2020', 0, 0, 0], ['11/12/2020', 11.395454, 3.270293, 85.334253],</w:t>
      </w:r>
    </w:p>
    <w:p w14:paraId="6318061F" w14:textId="1FC1C2AE" w:rsidR="00140885" w:rsidRDefault="00140885" w:rsidP="00140885">
      <w:r>
        <w:t>['11/25/2020',0, 0, 0],['11/27/2020', 0, 0, 0],['11/30/2020', 11.395454, 3.270293, 85.334253],</w:t>
      </w:r>
    </w:p>
    <w:p w14:paraId="63C7DE7F" w14:textId="21D19108" w:rsidR="00B06D2B" w:rsidRDefault="00140885" w:rsidP="00140885">
      <w:r>
        <w:t>['12/21/2020', 0, 0, 0]</w:t>
      </w:r>
    </w:p>
    <w:p w14:paraId="7FB596FA" w14:textId="77777777" w:rsidR="00140885" w:rsidRDefault="00140885" w:rsidP="00140885"/>
    <w:p w14:paraId="0D6A7D78" w14:textId="36EFBF3A" w:rsidR="00B06D2B" w:rsidRDefault="00AF47A0" w:rsidP="00FB42FD">
      <w:r>
        <w:t>Connecticut holidays</w:t>
      </w:r>
    </w:p>
    <w:p w14:paraId="453D50B7" w14:textId="77777777" w:rsidR="00140885" w:rsidRDefault="00140885" w:rsidP="00140885">
      <w:r w:rsidRPr="00210F0E">
        <w:t xml:space="preserve">['1/1/2020', 0, </w:t>
      </w:r>
      <w:r>
        <w:t>0</w:t>
      </w:r>
      <w:r w:rsidRPr="00210F0E">
        <w:t>, 0]</w:t>
      </w:r>
      <w:r>
        <w:t xml:space="preserve">, </w:t>
      </w:r>
      <w:r w:rsidRPr="00210F0E">
        <w:t>['1/</w:t>
      </w:r>
      <w:r>
        <w:t>2</w:t>
      </w:r>
      <w:r w:rsidRPr="00210F0E">
        <w:t xml:space="preserve">/2020', 0, </w:t>
      </w:r>
      <w:r>
        <w:t>100</w:t>
      </w:r>
      <w:r w:rsidRPr="00210F0E">
        <w:t>, 0]</w:t>
      </w:r>
      <w:r>
        <w:t xml:space="preserve">, </w:t>
      </w:r>
      <w:r w:rsidRPr="00210F0E">
        <w:t>['1/</w:t>
      </w:r>
      <w:r>
        <w:t>17</w:t>
      </w:r>
      <w:r w:rsidRPr="00210F0E">
        <w:t xml:space="preserve">/2020', 0, </w:t>
      </w:r>
      <w:r>
        <w:t>100</w:t>
      </w:r>
      <w:r w:rsidRPr="00210F0E">
        <w:t>, 0]</w:t>
      </w:r>
      <w:r>
        <w:t>,</w:t>
      </w:r>
    </w:p>
    <w:p w14:paraId="5C4E5C76" w14:textId="77777777" w:rsidR="00140885" w:rsidRDefault="00140885" w:rsidP="00140885">
      <w:r w:rsidRPr="00210F0E">
        <w:t>['1/</w:t>
      </w:r>
      <w:r>
        <w:t>20</w:t>
      </w:r>
      <w:r w:rsidRPr="00210F0E">
        <w:t xml:space="preserve">/2020', 0, </w:t>
      </w:r>
      <w:r>
        <w:t>0</w:t>
      </w:r>
      <w:r w:rsidRPr="00210F0E">
        <w:t>, 0]</w:t>
      </w:r>
      <w:r>
        <w:t>,</w:t>
      </w:r>
      <w:r w:rsidRPr="00DE66F6">
        <w:t xml:space="preserve"> </w:t>
      </w:r>
      <w:r w:rsidRPr="00210F0E">
        <w:t>['1/</w:t>
      </w:r>
      <w:r>
        <w:t>2</w:t>
      </w:r>
      <w:r w:rsidRPr="00210F0E">
        <w:t xml:space="preserve">1/2020', 0, </w:t>
      </w:r>
      <w:r>
        <w:t>100</w:t>
      </w:r>
      <w:r w:rsidRPr="00210F0E">
        <w:t>, 0]</w:t>
      </w:r>
      <w:r>
        <w:t>,</w:t>
      </w:r>
    </w:p>
    <w:p w14:paraId="453E0EDB" w14:textId="77777777" w:rsidR="00140885" w:rsidRDefault="00140885" w:rsidP="00140885">
      <w:r w:rsidRPr="00210F0E">
        <w:t>['</w:t>
      </w:r>
      <w:r>
        <w:t>2</w:t>
      </w:r>
      <w:r w:rsidRPr="00210F0E">
        <w:t>/1</w:t>
      </w:r>
      <w:r>
        <w:t>3</w:t>
      </w:r>
      <w:r w:rsidRPr="00210F0E">
        <w:t xml:space="preserve">/2020', 0, </w:t>
      </w:r>
      <w:r>
        <w:t>100</w:t>
      </w:r>
      <w:r w:rsidRPr="00210F0E">
        <w:t>, 0]</w:t>
      </w:r>
      <w:r>
        <w:t xml:space="preserve">, </w:t>
      </w:r>
      <w:r w:rsidRPr="00210F0E">
        <w:t>['</w:t>
      </w:r>
      <w:r>
        <w:t>2</w:t>
      </w:r>
      <w:r w:rsidRPr="00210F0E">
        <w:t>/</w:t>
      </w:r>
      <w:r>
        <w:t>17</w:t>
      </w:r>
      <w:r w:rsidRPr="00210F0E">
        <w:t xml:space="preserve">/2020', 0, </w:t>
      </w:r>
      <w:r>
        <w:t>0</w:t>
      </w:r>
      <w:r w:rsidRPr="00210F0E">
        <w:t>, 0]</w:t>
      </w:r>
      <w:r>
        <w:t xml:space="preserve">, </w:t>
      </w:r>
      <w:r w:rsidRPr="00210F0E">
        <w:t>['</w:t>
      </w:r>
      <w:r>
        <w:t>2</w:t>
      </w:r>
      <w:r w:rsidRPr="00210F0E">
        <w:t>/</w:t>
      </w:r>
      <w:r>
        <w:t>18</w:t>
      </w:r>
      <w:r w:rsidRPr="00210F0E">
        <w:t xml:space="preserve">/2020', 0, </w:t>
      </w:r>
      <w:r>
        <w:t>0</w:t>
      </w:r>
      <w:r w:rsidRPr="00210F0E">
        <w:t>, 0]</w:t>
      </w:r>
      <w:r>
        <w:t xml:space="preserve">, </w:t>
      </w:r>
      <w:r w:rsidRPr="00210F0E">
        <w:t>['</w:t>
      </w:r>
      <w:r>
        <w:t>2</w:t>
      </w:r>
      <w:r w:rsidRPr="00210F0E">
        <w:t>/</w:t>
      </w:r>
      <w:r>
        <w:t>19</w:t>
      </w:r>
      <w:r w:rsidRPr="00210F0E">
        <w:t xml:space="preserve">/2020', 0, </w:t>
      </w:r>
      <w:r>
        <w:t>100</w:t>
      </w:r>
      <w:r w:rsidRPr="00210F0E">
        <w:t>, 0]</w:t>
      </w:r>
      <w:r>
        <w:t>,</w:t>
      </w:r>
    </w:p>
    <w:p w14:paraId="78CCC84A" w14:textId="77777777" w:rsidR="00140885" w:rsidRDefault="00140885" w:rsidP="00140885">
      <w:r w:rsidRPr="00210F0E">
        <w:t>['</w:t>
      </w:r>
      <w:r>
        <w:t>3</w:t>
      </w:r>
      <w:r w:rsidRPr="00210F0E">
        <w:t>/</w:t>
      </w:r>
      <w:r>
        <w:t>3</w:t>
      </w:r>
      <w:r w:rsidRPr="00210F0E">
        <w:t xml:space="preserve">/2020', 0, </w:t>
      </w:r>
      <w:r>
        <w:t>100</w:t>
      </w:r>
      <w:r w:rsidRPr="00210F0E">
        <w:t>, 0]</w:t>
      </w:r>
      <w:r>
        <w:t xml:space="preserve">, </w:t>
      </w:r>
      <w:r w:rsidRPr="00210F0E">
        <w:t>['</w:t>
      </w:r>
      <w:r>
        <w:t>3</w:t>
      </w:r>
      <w:r w:rsidRPr="00210F0E">
        <w:t>/</w:t>
      </w:r>
      <w:r>
        <w:t>4</w:t>
      </w:r>
      <w:r w:rsidRPr="00210F0E">
        <w:t xml:space="preserve">/2020', 0, </w:t>
      </w:r>
      <w:r>
        <w:t>0</w:t>
      </w:r>
      <w:r w:rsidRPr="00210F0E">
        <w:t xml:space="preserve">, </w:t>
      </w:r>
      <w:r>
        <w:t>0</w:t>
      </w:r>
      <w:r w:rsidRPr="00210F0E">
        <w:t>]</w:t>
      </w:r>
      <w:r>
        <w:t xml:space="preserve">, </w:t>
      </w:r>
      <w:r w:rsidRPr="00210F0E">
        <w:t>['</w:t>
      </w:r>
      <w:r>
        <w:t>3</w:t>
      </w:r>
      <w:r w:rsidRPr="00210F0E">
        <w:t>/</w:t>
      </w:r>
      <w:r>
        <w:t>5</w:t>
      </w:r>
      <w:r w:rsidRPr="00210F0E">
        <w:t xml:space="preserve">/2020', 0, </w:t>
      </w:r>
      <w:r>
        <w:t>100</w:t>
      </w:r>
      <w:r w:rsidRPr="00210F0E">
        <w:t>, 0]</w:t>
      </w:r>
      <w:r>
        <w:t>,</w:t>
      </w:r>
    </w:p>
    <w:p w14:paraId="632CABD4" w14:textId="77777777" w:rsidR="00140885" w:rsidRDefault="00140885" w:rsidP="00140885">
      <w:r w:rsidRPr="00210F0E">
        <w:t>['</w:t>
      </w:r>
      <w:r>
        <w:t>3</w:t>
      </w:r>
      <w:r w:rsidRPr="00210F0E">
        <w:t>/</w:t>
      </w:r>
      <w:r>
        <w:t>17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 xml:space="preserve">, </w:t>
      </w:r>
    </w:p>
    <w:p w14:paraId="43C8C20D" w14:textId="77777777" w:rsidR="00140885" w:rsidRDefault="00140885" w:rsidP="00140885">
      <w:r w:rsidRPr="00210F0E">
        <w:t>['</w:t>
      </w:r>
      <w:r>
        <w:t>4</w:t>
      </w:r>
      <w:r w:rsidRPr="00210F0E">
        <w:t>/</w:t>
      </w:r>
      <w:r>
        <w:t>9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 xml:space="preserve">, </w:t>
      </w:r>
      <w:r w:rsidRPr="00210F0E">
        <w:t>['</w:t>
      </w:r>
      <w:r>
        <w:t>4</w:t>
      </w:r>
      <w:r w:rsidRPr="00210F0E">
        <w:t>/</w:t>
      </w:r>
      <w:r>
        <w:t>10</w:t>
      </w:r>
      <w:r w:rsidRPr="00210F0E">
        <w:t xml:space="preserve">/2020', 0, </w:t>
      </w:r>
      <w:r>
        <w:t>0</w:t>
      </w:r>
      <w:r w:rsidRPr="00210F0E">
        <w:t>, 0</w:t>
      </w:r>
      <w:r>
        <w:t xml:space="preserve">], </w:t>
      </w:r>
      <w:r w:rsidRPr="00210F0E">
        <w:t>['</w:t>
      </w:r>
      <w:r>
        <w:t>4</w:t>
      </w:r>
      <w:r w:rsidRPr="00210F0E">
        <w:t>/</w:t>
      </w:r>
      <w:r>
        <w:t>17</w:t>
      </w:r>
      <w:r w:rsidRPr="00210F0E">
        <w:t xml:space="preserve">/2020', 0, </w:t>
      </w:r>
      <w:r>
        <w:t>0</w:t>
      </w:r>
      <w:r w:rsidRPr="00210F0E">
        <w:t xml:space="preserve">, </w:t>
      </w:r>
      <w:r>
        <w:t xml:space="preserve">0], </w:t>
      </w:r>
      <w:r w:rsidRPr="00210F0E">
        <w:t>['</w:t>
      </w:r>
      <w:r>
        <w:t>4</w:t>
      </w:r>
      <w:r w:rsidRPr="00210F0E">
        <w:t>/</w:t>
      </w:r>
      <w:r>
        <w:t>20</w:t>
      </w:r>
      <w:r w:rsidRPr="00210F0E">
        <w:t xml:space="preserve">/2020', 0, </w:t>
      </w:r>
      <w:r>
        <w:t>0</w:t>
      </w:r>
      <w:r w:rsidRPr="00210F0E">
        <w:t xml:space="preserve">, </w:t>
      </w:r>
      <w:r>
        <w:t xml:space="preserve">100], </w:t>
      </w:r>
    </w:p>
    <w:p w14:paraId="07C944FE" w14:textId="77777777" w:rsidR="00140885" w:rsidRDefault="00140885" w:rsidP="00140885">
      <w:r w:rsidRPr="00210F0E">
        <w:t>['</w:t>
      </w:r>
      <w:r>
        <w:t>5</w:t>
      </w:r>
      <w:r w:rsidRPr="00210F0E">
        <w:t>/</w:t>
      </w:r>
      <w:r>
        <w:t>19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 xml:space="preserve">], </w:t>
      </w:r>
      <w:r w:rsidRPr="00210F0E">
        <w:t>['</w:t>
      </w:r>
      <w:r>
        <w:t>5</w:t>
      </w:r>
      <w:r w:rsidRPr="00210F0E">
        <w:t>/</w:t>
      </w:r>
      <w:r>
        <w:t>20</w:t>
      </w:r>
      <w:r w:rsidRPr="00210F0E">
        <w:t xml:space="preserve">/2020', 0, </w:t>
      </w:r>
      <w:r>
        <w:t>0</w:t>
      </w:r>
      <w:r w:rsidRPr="00210F0E">
        <w:t>, 0</w:t>
      </w:r>
      <w:r>
        <w:t xml:space="preserve">], </w:t>
      </w:r>
      <w:r w:rsidRPr="00210F0E">
        <w:t>['</w:t>
      </w:r>
      <w:r>
        <w:t>5</w:t>
      </w:r>
      <w:r w:rsidRPr="00210F0E">
        <w:t>/</w:t>
      </w:r>
      <w:r>
        <w:t>21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>],</w:t>
      </w:r>
    </w:p>
    <w:p w14:paraId="4F6876B3" w14:textId="77777777" w:rsidR="00140885" w:rsidRDefault="00140885" w:rsidP="00140885">
      <w:r w:rsidRPr="00210F0E">
        <w:t>['</w:t>
      </w:r>
      <w:r>
        <w:t>5</w:t>
      </w:r>
      <w:r w:rsidRPr="00210F0E">
        <w:t>/</w:t>
      </w:r>
      <w:r>
        <w:t>22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 xml:space="preserve">], </w:t>
      </w:r>
      <w:r w:rsidRPr="00210F0E">
        <w:t>['</w:t>
      </w:r>
      <w:r>
        <w:t>5</w:t>
      </w:r>
      <w:r w:rsidRPr="00210F0E">
        <w:t>/</w:t>
      </w:r>
      <w:r>
        <w:t>25</w:t>
      </w:r>
      <w:r w:rsidRPr="00210F0E">
        <w:t xml:space="preserve">/2020', 0, </w:t>
      </w:r>
      <w:r>
        <w:t>0</w:t>
      </w:r>
      <w:r w:rsidRPr="00210F0E">
        <w:t>, 0</w:t>
      </w:r>
      <w:r>
        <w:t xml:space="preserve">], </w:t>
      </w:r>
      <w:r w:rsidRPr="00210F0E">
        <w:t>['</w:t>
      </w:r>
      <w:r>
        <w:t>5</w:t>
      </w:r>
      <w:r w:rsidRPr="00210F0E">
        <w:t>/</w:t>
      </w:r>
      <w:r>
        <w:t>26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>],</w:t>
      </w:r>
    </w:p>
    <w:p w14:paraId="759E943B" w14:textId="77777777" w:rsidR="00140885" w:rsidRDefault="00140885" w:rsidP="00140885">
      <w:r w:rsidRPr="00210F0E">
        <w:t>['</w:t>
      </w:r>
      <w:r>
        <w:t>6</w:t>
      </w:r>
      <w:r w:rsidRPr="00210F0E">
        <w:t>/</w:t>
      </w:r>
      <w:r>
        <w:t>5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 xml:space="preserve">], </w:t>
      </w:r>
      <w:r w:rsidRPr="00210F0E">
        <w:t>['</w:t>
      </w:r>
      <w:r>
        <w:t>6</w:t>
      </w:r>
      <w:r w:rsidRPr="00210F0E">
        <w:t>/</w:t>
      </w:r>
      <w:r>
        <w:t>8</w:t>
      </w:r>
      <w:r w:rsidRPr="00210F0E">
        <w:t xml:space="preserve">/2020', 0, </w:t>
      </w:r>
      <w:r>
        <w:t>0</w:t>
      </w:r>
      <w:r w:rsidRPr="00210F0E">
        <w:t>, 0</w:t>
      </w:r>
      <w:r>
        <w:t>],</w:t>
      </w:r>
    </w:p>
    <w:p w14:paraId="5FA98827" w14:textId="2021CC8E" w:rsidR="00140885" w:rsidRDefault="00140885" w:rsidP="00140885">
      <w:r w:rsidRPr="00210F0E">
        <w:t>['</w:t>
      </w:r>
      <w:r>
        <w:t>8</w:t>
      </w:r>
      <w:r w:rsidRPr="00210F0E">
        <w:t>/</w:t>
      </w:r>
      <w:r>
        <w:t>31</w:t>
      </w:r>
      <w:r w:rsidRPr="00210F0E">
        <w:t xml:space="preserve">/2020', 0, </w:t>
      </w:r>
      <w:r>
        <w:t>0</w:t>
      </w:r>
      <w:r w:rsidRPr="00210F0E">
        <w:t>, 0</w:t>
      </w:r>
      <w:r>
        <w:t xml:space="preserve">], </w:t>
      </w:r>
      <w:r w:rsidRPr="009734CC">
        <w:t>['9/1/2020',0,0,100]</w:t>
      </w:r>
      <w:r>
        <w:t xml:space="preserve">, </w:t>
      </w:r>
      <w:r w:rsidRPr="009734CC">
        <w:t>['9/</w:t>
      </w:r>
      <w:r>
        <w:t>4</w:t>
      </w:r>
      <w:r w:rsidRPr="009734CC">
        <w:t>/2020',0,0,100]</w:t>
      </w:r>
      <w:r>
        <w:t>,</w:t>
      </w:r>
    </w:p>
    <w:p w14:paraId="05D92F97" w14:textId="77777777" w:rsidR="00140885" w:rsidRDefault="00140885" w:rsidP="00140885">
      <w:r w:rsidRPr="00210F0E">
        <w:t>['</w:t>
      </w:r>
      <w:r>
        <w:t>9</w:t>
      </w:r>
      <w:r w:rsidRPr="00210F0E">
        <w:t>/</w:t>
      </w:r>
      <w:r>
        <w:t>7</w:t>
      </w:r>
      <w:r w:rsidRPr="00210F0E">
        <w:t xml:space="preserve">/2020', 0, </w:t>
      </w:r>
      <w:r>
        <w:t>0</w:t>
      </w:r>
      <w:r w:rsidRPr="00210F0E">
        <w:t>, 0</w:t>
      </w:r>
      <w:r>
        <w:t xml:space="preserve">], </w:t>
      </w:r>
      <w:r w:rsidRPr="00210F0E">
        <w:t>['</w:t>
      </w:r>
      <w:r>
        <w:t>9</w:t>
      </w:r>
      <w:r w:rsidRPr="00210F0E">
        <w:t>/</w:t>
      </w:r>
      <w:r>
        <w:t>8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 xml:space="preserve">], </w:t>
      </w:r>
      <w:r w:rsidRPr="00594FB1">
        <w:t>['9/27/2020'</w:t>
      </w:r>
      <w:r w:rsidRPr="00210F0E">
        <w:t xml:space="preserve">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>],</w:t>
      </w:r>
    </w:p>
    <w:p w14:paraId="78036B26" w14:textId="77777777" w:rsidR="00140885" w:rsidRDefault="00140885" w:rsidP="00140885">
      <w:r w:rsidRPr="00210F0E">
        <w:t>['</w:t>
      </w:r>
      <w:r>
        <w:t>9</w:t>
      </w:r>
      <w:r w:rsidRPr="00210F0E">
        <w:t>/</w:t>
      </w:r>
      <w:r>
        <w:t>28</w:t>
      </w:r>
      <w:r w:rsidRPr="00210F0E">
        <w:t xml:space="preserve">/2020', 0, </w:t>
      </w:r>
      <w:r>
        <w:t>0</w:t>
      </w:r>
      <w:r w:rsidRPr="00210F0E">
        <w:t>, 0</w:t>
      </w:r>
      <w:r>
        <w:t xml:space="preserve">], </w:t>
      </w:r>
      <w:r w:rsidRPr="00594FB1">
        <w:t>['9/2</w:t>
      </w:r>
      <w:r>
        <w:t>9</w:t>
      </w:r>
      <w:r w:rsidRPr="00594FB1">
        <w:t>/2020'</w:t>
      </w:r>
      <w:r w:rsidRPr="00210F0E">
        <w:t xml:space="preserve">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>]</w:t>
      </w:r>
    </w:p>
    <w:p w14:paraId="363292F5" w14:textId="77777777" w:rsidR="00140885" w:rsidRDefault="00140885" w:rsidP="00140885">
      <w:r w:rsidRPr="00210F0E">
        <w:t>['</w:t>
      </w:r>
      <w:r>
        <w:t>11</w:t>
      </w:r>
      <w:r w:rsidRPr="00210F0E">
        <w:t>/</w:t>
      </w:r>
      <w:r>
        <w:t>10/</w:t>
      </w:r>
      <w:r w:rsidRPr="00210F0E">
        <w:t xml:space="preserve">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 xml:space="preserve">], </w:t>
      </w:r>
      <w:r w:rsidRPr="00210F0E">
        <w:t>['</w:t>
      </w:r>
      <w:r>
        <w:t>11</w:t>
      </w:r>
      <w:r w:rsidRPr="00210F0E">
        <w:t>/</w:t>
      </w:r>
      <w:r>
        <w:t>11</w:t>
      </w:r>
      <w:r w:rsidRPr="00210F0E">
        <w:t xml:space="preserve">/2020', 0, </w:t>
      </w:r>
      <w:r>
        <w:t>0</w:t>
      </w:r>
      <w:r w:rsidRPr="00210F0E">
        <w:t>, 0</w:t>
      </w:r>
      <w:r>
        <w:t xml:space="preserve">], </w:t>
      </w:r>
      <w:r w:rsidRPr="00210F0E">
        <w:t>['</w:t>
      </w:r>
      <w:r>
        <w:t>11</w:t>
      </w:r>
      <w:r w:rsidRPr="00210F0E">
        <w:t>/</w:t>
      </w:r>
      <w:r>
        <w:t>12/</w:t>
      </w:r>
      <w:r w:rsidRPr="00210F0E">
        <w:t xml:space="preserve">2020', 0, </w:t>
      </w:r>
      <w:r>
        <w:t>0</w:t>
      </w:r>
      <w:r w:rsidRPr="00210F0E">
        <w:t xml:space="preserve">, </w:t>
      </w:r>
      <w:r>
        <w:t>10</w:t>
      </w:r>
      <w:r w:rsidRPr="00210F0E">
        <w:t>0</w:t>
      </w:r>
      <w:r>
        <w:t>],</w:t>
      </w:r>
    </w:p>
    <w:p w14:paraId="4D3C881C" w14:textId="21B37E49" w:rsidR="00140885" w:rsidRDefault="00140885" w:rsidP="00140885">
      <w:r w:rsidRPr="00210F0E">
        <w:t>['</w:t>
      </w:r>
      <w:r>
        <w:t>11</w:t>
      </w:r>
      <w:r w:rsidRPr="00210F0E">
        <w:t>/</w:t>
      </w:r>
      <w:r>
        <w:t>26</w:t>
      </w:r>
      <w:r w:rsidRPr="00210F0E">
        <w:t>/2020',0,</w:t>
      </w:r>
      <w:r>
        <w:t>0</w:t>
      </w:r>
      <w:r w:rsidRPr="00210F0E">
        <w:t>,0</w:t>
      </w:r>
      <w:r>
        <w:t xml:space="preserve">], </w:t>
      </w:r>
      <w:r w:rsidRPr="00210F0E">
        <w:t>['</w:t>
      </w:r>
      <w:r>
        <w:t>11</w:t>
      </w:r>
      <w:r w:rsidRPr="00210F0E">
        <w:t>/</w:t>
      </w:r>
      <w:r>
        <w:t>27</w:t>
      </w:r>
      <w:r w:rsidRPr="00210F0E">
        <w:t xml:space="preserve">/2020', 0, </w:t>
      </w:r>
      <w:r>
        <w:t>0</w:t>
      </w:r>
      <w:r w:rsidRPr="00210F0E">
        <w:t>, 0</w:t>
      </w:r>
      <w:r>
        <w:t>], [</w:t>
      </w:r>
      <w:r w:rsidR="007F098D">
        <w:t>‘</w:t>
      </w:r>
      <w:r>
        <w:t>11/30/2020</w:t>
      </w:r>
      <w:r w:rsidR="007F098D">
        <w:t>’,</w:t>
      </w:r>
      <w:r w:rsidR="007F098D" w:rsidRPr="007F098D">
        <w:t>23.693655</w:t>
      </w:r>
      <w:r w:rsidR="007F098D">
        <w:t xml:space="preserve">, </w:t>
      </w:r>
      <w:r w:rsidR="007F098D" w:rsidRPr="007F098D">
        <w:t>30.253076</w:t>
      </w:r>
      <w:r w:rsidR="007F098D">
        <w:t>,</w:t>
      </w:r>
      <w:r w:rsidR="007F098D" w:rsidRPr="007F098D">
        <w:tab/>
        <w:t>46.053269</w:t>
      </w:r>
      <w:r w:rsidR="007F098D">
        <w:t xml:space="preserve"> ]</w:t>
      </w:r>
    </w:p>
    <w:p w14:paraId="263E8279" w14:textId="2A6E78CB" w:rsidR="00140885" w:rsidRDefault="00140885" w:rsidP="00140885">
      <w:r w:rsidRPr="00210F0E">
        <w:t>['</w:t>
      </w:r>
      <w:r>
        <w:t>12</w:t>
      </w:r>
      <w:r w:rsidRPr="00210F0E">
        <w:t>/</w:t>
      </w:r>
      <w:r>
        <w:t>2</w:t>
      </w:r>
      <w:r w:rsidR="00424637">
        <w:t>4</w:t>
      </w:r>
      <w:r w:rsidRPr="00210F0E">
        <w:t xml:space="preserve">/2020', 0, </w:t>
      </w:r>
      <w:r>
        <w:t>0</w:t>
      </w:r>
      <w:r w:rsidRPr="00210F0E">
        <w:t>, 0</w:t>
      </w:r>
      <w:r>
        <w:t>]</w:t>
      </w:r>
    </w:p>
    <w:p w14:paraId="44380B47" w14:textId="6AFF75B6" w:rsidR="00FB42FD" w:rsidRDefault="00FB42FD" w:rsidP="00FB42FD"/>
    <w:p w14:paraId="6553C837" w14:textId="548CDA02" w:rsidR="00D86FBC" w:rsidRDefault="001F1D72" w:rsidP="00FB42FD">
      <w:r>
        <w:t>Indiana</w:t>
      </w:r>
    </w:p>
    <w:p w14:paraId="60DA3F27" w14:textId="219BBF15" w:rsidR="00D86FBC" w:rsidRDefault="00D86FBC" w:rsidP="00E44B2A">
      <w:r>
        <w:t>['1/</w:t>
      </w:r>
      <w:r w:rsidR="00E44B2A">
        <w:t>1</w:t>
      </w:r>
      <w:r>
        <w:t>/2020', 0, 0, 0],</w:t>
      </w:r>
      <w:r w:rsidR="00A13F87">
        <w:t xml:space="preserve"> ['1/3/2020', 0, 0, 0],</w:t>
      </w:r>
      <w:r>
        <w:t xml:space="preserve"> ['1/</w:t>
      </w:r>
      <w:r w:rsidR="00E44B2A">
        <w:t>6</w:t>
      </w:r>
      <w:r>
        <w:t>/2020', 0, 100, 0], ['1/</w:t>
      </w:r>
      <w:r w:rsidR="00A13F87">
        <w:t>17</w:t>
      </w:r>
      <w:r>
        <w:t xml:space="preserve">/2020', 0, </w:t>
      </w:r>
      <w:r w:rsidR="00A13F87">
        <w:t>10</w:t>
      </w:r>
      <w:r>
        <w:t>0, 0],</w:t>
      </w:r>
    </w:p>
    <w:p w14:paraId="2A74480F" w14:textId="0419E01B" w:rsidR="00A13F87" w:rsidRDefault="00A13F87" w:rsidP="00D86FBC">
      <w:r>
        <w:t xml:space="preserve">['1/20/2020', 0, 0, 0], </w:t>
      </w:r>
      <w:r w:rsidR="00D86FBC">
        <w:t>['1/21/2020', 0, 100, 0],</w:t>
      </w:r>
    </w:p>
    <w:p w14:paraId="2FB5AEEF" w14:textId="4F611D84" w:rsidR="00D86FBC" w:rsidRDefault="00D86FBC" w:rsidP="00D86FBC">
      <w:r>
        <w:t xml:space="preserve">['3/19/2020', 0, 100, 0], ['3/20/2020', 0, 0, 100], </w:t>
      </w:r>
      <w:r w:rsidR="006A1D9B">
        <w:t>['3/26/2020', 0, 0, 100],</w:t>
      </w:r>
    </w:p>
    <w:p w14:paraId="7FF2CD53" w14:textId="7712274D" w:rsidR="006A1D9B" w:rsidRDefault="006A1D9B" w:rsidP="00D86FBC">
      <w:r>
        <w:t>['3/2</w:t>
      </w:r>
      <w:r w:rsidR="00A328DE">
        <w:t>7/</w:t>
      </w:r>
      <w:r>
        <w:t>2020', 0, 0, 0],</w:t>
      </w:r>
      <w:r w:rsidR="00A328DE">
        <w:t xml:space="preserve"> ['4/3/2020', 0, 0, 0],  ['4/6/2020', 0, 0, 100],</w:t>
      </w:r>
    </w:p>
    <w:p w14:paraId="6804D2A6" w14:textId="429136E1" w:rsidR="00D86FBC" w:rsidRDefault="00D86FBC" w:rsidP="00D86FBC">
      <w:r>
        <w:t>['5/2</w:t>
      </w:r>
      <w:r w:rsidR="00A328DE">
        <w:t>2</w:t>
      </w:r>
      <w:r>
        <w:t>/2020', 0, 0, 100], ['5/2</w:t>
      </w:r>
      <w:r w:rsidR="00A328DE">
        <w:t>5</w:t>
      </w:r>
      <w:r>
        <w:t>/2020', 0, 0, 0], ['</w:t>
      </w:r>
      <w:r w:rsidR="000360F5">
        <w:t>8</w:t>
      </w:r>
      <w:r>
        <w:t>/</w:t>
      </w:r>
      <w:r w:rsidR="000360F5">
        <w:t>9</w:t>
      </w:r>
      <w:r>
        <w:t xml:space="preserve">/2020', 0, 0, 0], </w:t>
      </w:r>
    </w:p>
    <w:p w14:paraId="1C12239E" w14:textId="4FDD1203" w:rsidR="00D86FBC" w:rsidRDefault="00D86FBC" w:rsidP="00D86FBC">
      <w:r>
        <w:t>['9/</w:t>
      </w:r>
      <w:r w:rsidR="000360F5">
        <w:t>6</w:t>
      </w:r>
      <w:r>
        <w:t xml:space="preserve">/2020', </w:t>
      </w:r>
      <w:r w:rsidR="007B4333" w:rsidRPr="007B4333">
        <w:t>13.407953</w:t>
      </w:r>
      <w:r w:rsidR="00E37B38">
        <w:t>,</w:t>
      </w:r>
      <w:r w:rsidR="007B4333" w:rsidRPr="007B4333">
        <w:t>72.007502</w:t>
      </w:r>
      <w:r w:rsidR="00E37B38">
        <w:t>,</w:t>
      </w:r>
      <w:r w:rsidR="007B4333" w:rsidRPr="007B4333">
        <w:t>14.584545</w:t>
      </w:r>
      <w:r>
        <w:t>],</w:t>
      </w:r>
      <w:r w:rsidR="000360F5">
        <w:t xml:space="preserve"> ['9/7/2020', 0, 0, 0],</w:t>
      </w:r>
    </w:p>
    <w:p w14:paraId="085D0C82" w14:textId="66681187" w:rsidR="007B4333" w:rsidRDefault="007B4333" w:rsidP="00D86FBC">
      <w:r>
        <w:t xml:space="preserve">['9/8/2020', </w:t>
      </w:r>
      <w:r w:rsidRPr="007B4333">
        <w:t>13.407953</w:t>
      </w:r>
      <w:r w:rsidR="00E37B38">
        <w:t>,</w:t>
      </w:r>
      <w:r w:rsidRPr="007B4333">
        <w:t>72.007502</w:t>
      </w:r>
      <w:r w:rsidR="00E37B38">
        <w:t>,</w:t>
      </w:r>
      <w:r w:rsidRPr="007B4333">
        <w:t>14.584545</w:t>
      </w:r>
      <w:r>
        <w:t>],</w:t>
      </w:r>
    </w:p>
    <w:p w14:paraId="7EED1ACB" w14:textId="4EBCA39B" w:rsidR="00D86FBC" w:rsidRDefault="00D86FBC" w:rsidP="00D86FBC">
      <w:r>
        <w:t>['10/13/2020', 07.2864, 82.4817, 10.2319],</w:t>
      </w:r>
    </w:p>
    <w:p w14:paraId="6929D900" w14:textId="70197AA4" w:rsidR="00D86FBC" w:rsidRDefault="00D86FBC" w:rsidP="00D86FBC">
      <w:r>
        <w:t xml:space="preserve">['10/14/2020', 0, 0, 0], ['10/16/2020', 0, 0, 0], </w:t>
      </w:r>
    </w:p>
    <w:p w14:paraId="6326DA05" w14:textId="59C7AE6D" w:rsidR="00D86FBC" w:rsidRDefault="00D86FBC" w:rsidP="00D86FBC">
      <w:r>
        <w:t>['11/23/2020', 0, 0, 0], ['11/27/2020', 0, 0, 0]</w:t>
      </w:r>
      <w:r w:rsidR="00884979">
        <w:t>,</w:t>
      </w:r>
      <w:r w:rsidR="00806BB3">
        <w:t xml:space="preserve"> ['11/28/2020',06.7992,53.8091,39.3917],</w:t>
      </w:r>
    </w:p>
    <w:p w14:paraId="39CFEB63" w14:textId="1DCB72D2" w:rsidR="00884979" w:rsidRDefault="00884979" w:rsidP="00D86FBC">
      <w:r>
        <w:t>['12/2</w:t>
      </w:r>
      <w:r w:rsidR="00806BB3">
        <w:t>1</w:t>
      </w:r>
      <w:r>
        <w:t>/2020', 0, 0, 0]</w:t>
      </w:r>
    </w:p>
    <w:p w14:paraId="295513FF" w14:textId="77777777" w:rsidR="00CE6DAD" w:rsidRDefault="00CE6DAD" w:rsidP="00D86FBC"/>
    <w:p w14:paraId="5E73F2E5" w14:textId="1BE8949C" w:rsidR="00CE6DAD" w:rsidRDefault="00CE6DAD" w:rsidP="00D86FBC">
      <w:r>
        <w:lastRenderedPageBreak/>
        <w:t>Illinois</w:t>
      </w:r>
    </w:p>
    <w:p w14:paraId="462F3CD6" w14:textId="77777777" w:rsidR="00CE6DAD" w:rsidRDefault="00CE6DAD" w:rsidP="00CE6DAD">
      <w:r>
        <w:t>['1/1/2020', 0, 0, 0], ['1/3/2020', 0, 0, 0], ['1/6/2020', 0, 100, 0],</w:t>
      </w:r>
    </w:p>
    <w:p w14:paraId="1FE29198" w14:textId="631D8350" w:rsidR="00CE6DAD" w:rsidRDefault="00CE6DAD" w:rsidP="00CE6DAD">
      <w:r>
        <w:t>['1/17/2020', 0, 100, 0], ['1/20/2020', 0, 0, 0], ['1/21/2020', 0, 100, 0],</w:t>
      </w:r>
    </w:p>
    <w:p w14:paraId="606BAEBA" w14:textId="1536C613" w:rsidR="00CE6DAD" w:rsidRDefault="00CE6DAD" w:rsidP="00CE6DAD">
      <w:r>
        <w:t>['1/30/2020', 0, 100, 0], ['1/31/2020', 0, 0, 0],</w:t>
      </w:r>
    </w:p>
    <w:p w14:paraId="70D9A03B" w14:textId="68C6D747" w:rsidR="00CE6DAD" w:rsidRDefault="00CE6DAD" w:rsidP="00CE6DAD">
      <w:r>
        <w:t>['2/1/2020', 0, 100, 0],</w:t>
      </w:r>
    </w:p>
    <w:p w14:paraId="3FB37B33" w14:textId="70D74969" w:rsidR="00B56909" w:rsidRDefault="00B56909" w:rsidP="00B56909">
      <w:r w:rsidRPr="00210F0E">
        <w:t>['</w:t>
      </w:r>
      <w:r>
        <w:t>2</w:t>
      </w:r>
      <w:r w:rsidRPr="00210F0E">
        <w:t>/1</w:t>
      </w:r>
      <w:r>
        <w:t>3</w:t>
      </w:r>
      <w:r w:rsidRPr="00210F0E">
        <w:t xml:space="preserve">/2020', 0, </w:t>
      </w:r>
      <w:r>
        <w:t>100</w:t>
      </w:r>
      <w:r w:rsidRPr="00210F0E">
        <w:t>, 0]</w:t>
      </w:r>
      <w:r>
        <w:t xml:space="preserve">, </w:t>
      </w:r>
      <w:r w:rsidRPr="00210F0E">
        <w:t>['</w:t>
      </w:r>
      <w:r>
        <w:t>2</w:t>
      </w:r>
      <w:r w:rsidRPr="00210F0E">
        <w:t>/</w:t>
      </w:r>
      <w:r>
        <w:t>17</w:t>
      </w:r>
      <w:r w:rsidRPr="00210F0E">
        <w:t xml:space="preserve">/2020', 0, </w:t>
      </w:r>
      <w:r>
        <w:t>0</w:t>
      </w:r>
      <w:r w:rsidRPr="00210F0E">
        <w:t>, 0]</w:t>
      </w:r>
      <w:r>
        <w:t xml:space="preserve">, </w:t>
      </w:r>
      <w:r w:rsidRPr="00210F0E">
        <w:t>['</w:t>
      </w:r>
      <w:r>
        <w:t>2</w:t>
      </w:r>
      <w:r w:rsidRPr="00210F0E">
        <w:t>/</w:t>
      </w:r>
      <w:r>
        <w:t>18</w:t>
      </w:r>
      <w:r w:rsidRPr="00210F0E">
        <w:t xml:space="preserve">/2020', 0, </w:t>
      </w:r>
      <w:r>
        <w:t>10</w:t>
      </w:r>
      <w:r>
        <w:t>0</w:t>
      </w:r>
      <w:r w:rsidRPr="00210F0E">
        <w:t>, 0]</w:t>
      </w:r>
      <w:r>
        <w:t xml:space="preserve">, </w:t>
      </w:r>
    </w:p>
    <w:p w14:paraId="088F0B0B" w14:textId="6307B87D" w:rsidR="00B56909" w:rsidRDefault="00B56909" w:rsidP="00B56909">
      <w:r w:rsidRPr="00210F0E">
        <w:t>['</w:t>
      </w:r>
      <w:r>
        <w:t>3</w:t>
      </w:r>
      <w:r w:rsidRPr="00210F0E">
        <w:t>/</w:t>
      </w:r>
      <w:r>
        <w:t>1</w:t>
      </w:r>
      <w:r>
        <w:t>6</w:t>
      </w:r>
      <w:r w:rsidRPr="00210F0E">
        <w:t xml:space="preserve">/2020', 0, </w:t>
      </w:r>
      <w:r>
        <w:t>100</w:t>
      </w:r>
      <w:r w:rsidRPr="00210F0E">
        <w:t>, 0]</w:t>
      </w:r>
      <w:r>
        <w:t>,</w:t>
      </w:r>
      <w:r>
        <w:t xml:space="preserve"> </w:t>
      </w:r>
      <w:r w:rsidRPr="00210F0E">
        <w:t>['</w:t>
      </w:r>
      <w:r>
        <w:t>3</w:t>
      </w:r>
      <w:r w:rsidRPr="00210F0E">
        <w:t>/</w:t>
      </w:r>
      <w:r>
        <w:t>1</w:t>
      </w:r>
      <w:r>
        <w:t>7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>,</w:t>
      </w:r>
    </w:p>
    <w:p w14:paraId="099DB66A" w14:textId="1CB8DF62" w:rsidR="00503DB1" w:rsidRDefault="00503DB1" w:rsidP="00503DB1">
      <w:r w:rsidRPr="00210F0E">
        <w:t>['</w:t>
      </w:r>
      <w:r>
        <w:t>4</w:t>
      </w:r>
      <w:r w:rsidRPr="00210F0E">
        <w:t>/</w:t>
      </w:r>
      <w:r>
        <w:t>3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>,</w:t>
      </w:r>
      <w:r>
        <w:t xml:space="preserve"> </w:t>
      </w:r>
      <w:r w:rsidRPr="00210F0E">
        <w:t>['</w:t>
      </w:r>
      <w:r>
        <w:t>4</w:t>
      </w:r>
      <w:r w:rsidRPr="00210F0E">
        <w:t>/</w:t>
      </w:r>
      <w:r>
        <w:t>4</w:t>
      </w:r>
      <w:r w:rsidRPr="00210F0E">
        <w:t xml:space="preserve">/2020', 0, </w:t>
      </w:r>
      <w:r>
        <w:t>0</w:t>
      </w:r>
      <w:r w:rsidRPr="00210F0E">
        <w:t>, 0]</w:t>
      </w:r>
      <w:r>
        <w:t>,</w:t>
      </w:r>
      <w:r>
        <w:t xml:space="preserve"> </w:t>
      </w:r>
      <w:r w:rsidRPr="00210F0E">
        <w:t>['</w:t>
      </w:r>
      <w:r>
        <w:t>4</w:t>
      </w:r>
      <w:r w:rsidRPr="00210F0E">
        <w:t>/</w:t>
      </w:r>
      <w:r>
        <w:t>10</w:t>
      </w:r>
      <w:r w:rsidRPr="00210F0E">
        <w:t xml:space="preserve">/2020', 0, </w:t>
      </w:r>
      <w:r>
        <w:t>0</w:t>
      </w:r>
      <w:r w:rsidRPr="00210F0E">
        <w:t>, 0]</w:t>
      </w:r>
      <w:r>
        <w:t>,</w:t>
      </w:r>
    </w:p>
    <w:p w14:paraId="7651A49A" w14:textId="5548D518" w:rsidR="00503DB1" w:rsidRDefault="00503DB1" w:rsidP="00503DB1">
      <w:r w:rsidRPr="00210F0E">
        <w:t>['</w:t>
      </w:r>
      <w:r>
        <w:t>4</w:t>
      </w:r>
      <w:r w:rsidRPr="00210F0E">
        <w:t>/</w:t>
      </w:r>
      <w:r>
        <w:t>1</w:t>
      </w:r>
      <w:r>
        <w:t>3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>,</w:t>
      </w:r>
      <w:r>
        <w:t xml:space="preserve"> </w:t>
      </w:r>
      <w:r w:rsidRPr="00210F0E">
        <w:t>['</w:t>
      </w:r>
      <w:r>
        <w:t>4</w:t>
      </w:r>
      <w:r w:rsidRPr="00210F0E">
        <w:t>/</w:t>
      </w:r>
      <w:r>
        <w:t>1</w:t>
      </w:r>
      <w:r>
        <w:t>6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>,</w:t>
      </w:r>
      <w:r>
        <w:t xml:space="preserve"> </w:t>
      </w:r>
      <w:r w:rsidRPr="00210F0E">
        <w:t>['</w:t>
      </w:r>
      <w:r>
        <w:t>4</w:t>
      </w:r>
      <w:r w:rsidRPr="00210F0E">
        <w:t>/</w:t>
      </w:r>
      <w:r>
        <w:t>1</w:t>
      </w:r>
      <w:r>
        <w:t>7</w:t>
      </w:r>
      <w:r w:rsidRPr="00210F0E">
        <w:t xml:space="preserve">/2020', 0, </w:t>
      </w:r>
      <w:r>
        <w:t>0</w:t>
      </w:r>
      <w:r w:rsidRPr="00210F0E">
        <w:t>, 0]</w:t>
      </w:r>
      <w:r>
        <w:t>,</w:t>
      </w:r>
    </w:p>
    <w:p w14:paraId="0B2D2F5A" w14:textId="6F390151" w:rsidR="00503DB1" w:rsidRDefault="00503DB1" w:rsidP="00503DB1">
      <w:r w:rsidRPr="00210F0E">
        <w:t>['</w:t>
      </w:r>
      <w:r>
        <w:t>4</w:t>
      </w:r>
      <w:r w:rsidRPr="00210F0E">
        <w:t>/</w:t>
      </w:r>
      <w:r w:rsidR="008432BC">
        <w:t>20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>,</w:t>
      </w:r>
    </w:p>
    <w:p w14:paraId="2386E043" w14:textId="30CBE8E4" w:rsidR="008432BC" w:rsidRDefault="008432BC" w:rsidP="008432BC">
      <w:r w:rsidRPr="00210F0E">
        <w:t>['</w:t>
      </w:r>
      <w:r>
        <w:t>5</w:t>
      </w:r>
      <w:r w:rsidRPr="00210F0E">
        <w:t>/</w:t>
      </w:r>
      <w:r>
        <w:t>24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 xml:space="preserve">, </w:t>
      </w:r>
      <w:r w:rsidRPr="00210F0E">
        <w:t>['</w:t>
      </w:r>
      <w:r>
        <w:t>5</w:t>
      </w:r>
      <w:r w:rsidRPr="00210F0E">
        <w:t>/</w:t>
      </w:r>
      <w:r>
        <w:t>25</w:t>
      </w:r>
      <w:r w:rsidRPr="00210F0E">
        <w:t xml:space="preserve">/2020', 0, </w:t>
      </w:r>
      <w:r>
        <w:t>0</w:t>
      </w:r>
      <w:r w:rsidRPr="00210F0E">
        <w:t>, 0]</w:t>
      </w:r>
      <w:r>
        <w:t>,</w:t>
      </w:r>
      <w:r w:rsidRPr="008432BC">
        <w:t xml:space="preserve"> </w:t>
      </w:r>
      <w:r w:rsidRPr="00210F0E">
        <w:t>['</w:t>
      </w:r>
      <w:r>
        <w:t>5</w:t>
      </w:r>
      <w:r w:rsidRPr="00210F0E">
        <w:t>/</w:t>
      </w:r>
      <w:r>
        <w:t>2</w:t>
      </w:r>
      <w:r>
        <w:t>6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>,</w:t>
      </w:r>
    </w:p>
    <w:p w14:paraId="368430EA" w14:textId="46351C7D" w:rsidR="008432BC" w:rsidRDefault="008432BC" w:rsidP="008432BC">
      <w:r w:rsidRPr="00210F0E">
        <w:t>['</w:t>
      </w:r>
      <w:r>
        <w:t>6</w:t>
      </w:r>
      <w:r w:rsidRPr="00210F0E">
        <w:t>/</w:t>
      </w:r>
      <w:r>
        <w:t>1</w:t>
      </w:r>
      <w:r>
        <w:t>6</w:t>
      </w:r>
      <w:r w:rsidRPr="00210F0E">
        <w:t xml:space="preserve">/2020', 0, </w:t>
      </w:r>
      <w:r>
        <w:t>0</w:t>
      </w:r>
      <w:r w:rsidRPr="00210F0E">
        <w:t xml:space="preserve">, </w:t>
      </w:r>
      <w:r>
        <w:t>10</w:t>
      </w:r>
      <w:r w:rsidRPr="00210F0E">
        <w:t>0]</w:t>
      </w:r>
      <w:r>
        <w:t>,</w:t>
      </w:r>
      <w:r w:rsidRPr="008432BC">
        <w:t xml:space="preserve"> </w:t>
      </w:r>
      <w:r w:rsidRPr="00210F0E">
        <w:t>['</w:t>
      </w:r>
      <w:r>
        <w:t>6</w:t>
      </w:r>
      <w:r w:rsidRPr="00210F0E">
        <w:t>/</w:t>
      </w:r>
      <w:r>
        <w:t>17</w:t>
      </w:r>
      <w:r w:rsidRPr="00210F0E">
        <w:t xml:space="preserve">/2020', 0, </w:t>
      </w:r>
      <w:r>
        <w:t>0</w:t>
      </w:r>
      <w:r w:rsidRPr="00210F0E">
        <w:t>, 0]</w:t>
      </w:r>
      <w:r>
        <w:t>,</w:t>
      </w:r>
    </w:p>
    <w:p w14:paraId="7CEA8149" w14:textId="70D612CB" w:rsidR="00E37B38" w:rsidRDefault="00CB5DE3" w:rsidP="00E37B38">
      <w:r w:rsidRPr="00CB5DE3">
        <w:t>['8/</w:t>
      </w:r>
      <w:r w:rsidR="00F62A5C">
        <w:t>23</w:t>
      </w:r>
      <w:r w:rsidRPr="00CB5DE3">
        <w:t>/2020',0,0,0]</w:t>
      </w:r>
      <w:r w:rsidR="00F62A5C">
        <w:t xml:space="preserve">, </w:t>
      </w:r>
      <w:r w:rsidR="00E37B38" w:rsidRPr="00CB5DE3">
        <w:t>['8/</w:t>
      </w:r>
      <w:r w:rsidR="00E37B38">
        <w:t>23</w:t>
      </w:r>
      <w:r w:rsidR="00E37B38" w:rsidRPr="00CB5DE3">
        <w:t>/2020',</w:t>
      </w:r>
      <w:r w:rsidR="00E37B38" w:rsidRPr="00E37B38">
        <w:t xml:space="preserve"> </w:t>
      </w:r>
      <w:r w:rsidR="00E37B38">
        <w:t>19.224777,</w:t>
      </w:r>
      <w:r w:rsidR="00E37B38">
        <w:t xml:space="preserve"> </w:t>
      </w:r>
      <w:r w:rsidR="00E37B38">
        <w:t>18.714575,</w:t>
      </w:r>
      <w:r w:rsidR="00E37B38">
        <w:t xml:space="preserve"> </w:t>
      </w:r>
      <w:r w:rsidR="00E37B38">
        <w:t>62.06064</w:t>
      </w:r>
      <w:r w:rsidR="00E37B38">
        <w:t>],</w:t>
      </w:r>
    </w:p>
    <w:p w14:paraId="265F1ED7" w14:textId="67F8013A" w:rsidR="00E37B38" w:rsidRDefault="00E37B38" w:rsidP="00E37B38">
      <w:r>
        <w:t>['9/6/2020', 19.224777, 18.714575, 62.06064],], ['9/7/2020', 0, 0, 0],</w:t>
      </w:r>
    </w:p>
    <w:p w14:paraId="2A2EE12B" w14:textId="35C145AE" w:rsidR="00E37B38" w:rsidRDefault="00E37B38" w:rsidP="00E37B38">
      <w:r>
        <w:t>['9/8/2020', 19.224777, 18.714575, 62.06064],</w:t>
      </w:r>
    </w:p>
    <w:p w14:paraId="1D430D15" w14:textId="2B38D84C" w:rsidR="00E37B38" w:rsidRDefault="00E37B38" w:rsidP="00E37B38">
      <w:r>
        <w:t>['10/1</w:t>
      </w:r>
      <w:r>
        <w:t>1</w:t>
      </w:r>
      <w:r>
        <w:t>/2020',</w:t>
      </w:r>
      <w:r w:rsidRPr="00E37B38">
        <w:t xml:space="preserve"> </w:t>
      </w:r>
      <w:r>
        <w:t>30.786595,19.590400,49.623005],</w:t>
      </w:r>
    </w:p>
    <w:p w14:paraId="0BAC3C64" w14:textId="400F3B3C" w:rsidR="00E37B38" w:rsidRDefault="00E37B38" w:rsidP="00E37B38">
      <w:r>
        <w:t>['10/12/2020',0,0,0], ['10/13/2020',</w:t>
      </w:r>
      <w:r w:rsidRPr="00E37B38">
        <w:t xml:space="preserve"> </w:t>
      </w:r>
      <w:r>
        <w:t>30.786595,19.590400,49.623005],</w:t>
      </w:r>
    </w:p>
    <w:p w14:paraId="45415601" w14:textId="6FE78A07" w:rsidR="00F869A1" w:rsidRDefault="00F869A1" w:rsidP="00F869A1">
      <w:r>
        <w:t xml:space="preserve">['11/2/2020', </w:t>
      </w:r>
      <w:r w:rsidR="00783F75">
        <w:t>34.584027,16.356305,49.059668</w:t>
      </w:r>
      <w:r>
        <w:t>], ['11/3/2020', 0, 0, 0],</w:t>
      </w:r>
    </w:p>
    <w:p w14:paraId="768D3F2C" w14:textId="465AA259" w:rsidR="00F869A1" w:rsidRDefault="00F869A1" w:rsidP="00F869A1">
      <w:r>
        <w:t xml:space="preserve">['11/4/2020', </w:t>
      </w:r>
      <w:r w:rsidR="00783F75">
        <w:t>34.584027,16.356305,49.059668</w:t>
      </w:r>
      <w:r>
        <w:t xml:space="preserve">], </w:t>
      </w:r>
    </w:p>
    <w:p w14:paraId="298623C1" w14:textId="790923F2" w:rsidR="007B4A59" w:rsidRDefault="007B4A59" w:rsidP="007B4A59">
      <w:r>
        <w:t>['11/</w:t>
      </w:r>
      <w:r>
        <w:t>10</w:t>
      </w:r>
      <w:r>
        <w:t>/2020', 34.584027,16.356305,49.059668], ['11/</w:t>
      </w:r>
      <w:r>
        <w:t>11</w:t>
      </w:r>
      <w:r>
        <w:t>/2020', 0, 0, 0],</w:t>
      </w:r>
    </w:p>
    <w:p w14:paraId="44E89418" w14:textId="65C648D0" w:rsidR="007B4A59" w:rsidRDefault="007B4A59" w:rsidP="00F869A1">
      <w:r>
        <w:t>['11/</w:t>
      </w:r>
      <w:r>
        <w:t>12</w:t>
      </w:r>
      <w:r>
        <w:t xml:space="preserve">/2020', 34.584027,16.356305,49.059668], </w:t>
      </w:r>
    </w:p>
    <w:p w14:paraId="6CECB6BB" w14:textId="7F28E01A" w:rsidR="007B4A59" w:rsidRDefault="007B4A59" w:rsidP="00F869A1">
      <w:r>
        <w:t>[‘11/</w:t>
      </w:r>
      <w:r>
        <w:t>24</w:t>
      </w:r>
      <w:r>
        <w:t>/2020’, 34.584027,16.356305,49.059668],</w:t>
      </w:r>
    </w:p>
    <w:p w14:paraId="76FF5A91" w14:textId="77777777" w:rsidR="00783F75" w:rsidRDefault="00F869A1" w:rsidP="00F869A1">
      <w:r>
        <w:t>['11/25/2020', 0, 0, 0], ['11/27/2020', 0, 0, 0],</w:t>
      </w:r>
      <w:r w:rsidRPr="00E854AF">
        <w:t xml:space="preserve"> </w:t>
      </w:r>
    </w:p>
    <w:p w14:paraId="23BD80E2" w14:textId="356ECEC6" w:rsidR="00F869A1" w:rsidRDefault="00F869A1" w:rsidP="00F869A1">
      <w:r>
        <w:t xml:space="preserve">[‘11/30/2020’, </w:t>
      </w:r>
      <w:r w:rsidR="00783F75">
        <w:t>34.584027,16.356305,49.059668</w:t>
      </w:r>
      <w:r>
        <w:t>],</w:t>
      </w:r>
    </w:p>
    <w:p w14:paraId="65C8948E" w14:textId="4480E496" w:rsidR="007B4A59" w:rsidRDefault="007B4A59" w:rsidP="007B4A59">
      <w:r>
        <w:t>[‘1</w:t>
      </w:r>
      <w:r>
        <w:t>2</w:t>
      </w:r>
      <w:r>
        <w:t>/</w:t>
      </w:r>
      <w:r>
        <w:t>18</w:t>
      </w:r>
      <w:r>
        <w:t>/2020’, 17.579812,14.897868,67.522321],</w:t>
      </w:r>
    </w:p>
    <w:p w14:paraId="4F49078D" w14:textId="0C2A15B1" w:rsidR="00B56909" w:rsidRDefault="007B4A59" w:rsidP="00CE6DAD">
      <w:r>
        <w:t>[‘12/</w:t>
      </w:r>
      <w:r w:rsidR="002F4331">
        <w:t>21</w:t>
      </w:r>
      <w:r>
        <w:t xml:space="preserve">/2020’, </w:t>
      </w:r>
      <w:r w:rsidR="002F4331">
        <w:t>0, 0, 0</w:t>
      </w:r>
      <w:r>
        <w:t>],</w:t>
      </w:r>
      <w:r w:rsidR="002F4331" w:rsidRPr="002F4331">
        <w:t xml:space="preserve"> </w:t>
      </w:r>
      <w:r w:rsidR="002F4331">
        <w:t>[‘12/21/2020’, 0, 0, 0]</w:t>
      </w:r>
    </w:p>
    <w:p w14:paraId="0671681E" w14:textId="77777777" w:rsidR="008872BF" w:rsidRDefault="008872BF" w:rsidP="00D86FBC"/>
    <w:p w14:paraId="3A2DB412" w14:textId="4E27BBDA" w:rsidR="008872BF" w:rsidRDefault="008872BF" w:rsidP="00D86FBC">
      <w:r>
        <w:t xml:space="preserve">Massachusetts </w:t>
      </w:r>
    </w:p>
    <w:p w14:paraId="0B6762D0" w14:textId="230D3276" w:rsidR="0014522D" w:rsidRDefault="008872BF" w:rsidP="0014522D">
      <w:r>
        <w:t xml:space="preserve">['1/1/2020', 0, </w:t>
      </w:r>
      <w:r w:rsidR="00240370">
        <w:t>0</w:t>
      </w:r>
      <w:r>
        <w:t xml:space="preserve">, 0], </w:t>
      </w:r>
      <w:r w:rsidR="00240370">
        <w:t xml:space="preserve">['1/4/2020', 0, </w:t>
      </w:r>
      <w:r w:rsidR="0014522D">
        <w:t>100</w:t>
      </w:r>
      <w:r w:rsidR="00240370">
        <w:t>, 0],</w:t>
      </w:r>
      <w:r w:rsidR="0014522D">
        <w:t xml:space="preserve"> ['1/17/2020', 0, 100, 0],</w:t>
      </w:r>
    </w:p>
    <w:p w14:paraId="3784A7C5" w14:textId="77777777" w:rsidR="00BE5B42" w:rsidRDefault="0014522D" w:rsidP="008872BF">
      <w:r>
        <w:t xml:space="preserve">['1/20/2020', 0, 0, 0], ['1/21/2020', 0, 100, 0], </w:t>
      </w:r>
      <w:r w:rsidR="00240370">
        <w:t xml:space="preserve"> </w:t>
      </w:r>
    </w:p>
    <w:p w14:paraId="00234FBA" w14:textId="69271FF6" w:rsidR="00BE5B42" w:rsidRDefault="008872BF" w:rsidP="008872BF">
      <w:r>
        <w:t>['2/14/2020', 0,</w:t>
      </w:r>
      <w:r w:rsidR="00BE5B42">
        <w:t xml:space="preserve"> </w:t>
      </w:r>
      <w:r w:rsidR="0014522D">
        <w:t>10</w:t>
      </w:r>
      <w:r>
        <w:t>0, 0],</w:t>
      </w:r>
      <w:r w:rsidR="00BE5B42">
        <w:t xml:space="preserve"> ['2/17/2020', 0, 0, 0], ['2/21/2020', 0, 0, 0], </w:t>
      </w:r>
      <w:r>
        <w:t>['2/</w:t>
      </w:r>
      <w:r w:rsidR="001C473E">
        <w:t>18</w:t>
      </w:r>
      <w:r>
        <w:t>/2020', 0, 100, 0],</w:t>
      </w:r>
    </w:p>
    <w:p w14:paraId="18B7D46E" w14:textId="77777777" w:rsidR="00BE5B42" w:rsidRDefault="008872BF" w:rsidP="008872BF">
      <w:r>
        <w:t xml:space="preserve">['3/17/2020', 0, 0, 100], </w:t>
      </w:r>
    </w:p>
    <w:p w14:paraId="43712DB1" w14:textId="2348A059" w:rsidR="00A7494E" w:rsidRDefault="008872BF" w:rsidP="00A7494E">
      <w:r>
        <w:t xml:space="preserve">['4/9/2020', 0, 0, </w:t>
      </w:r>
      <w:r w:rsidR="00A7494E">
        <w:t>100</w:t>
      </w:r>
      <w:r>
        <w:t>],</w:t>
      </w:r>
      <w:r w:rsidR="00A7494E">
        <w:t xml:space="preserve"> ['4/10/2020', 0, 0, 0], ['4/11/2020', 0, 0, 100]</w:t>
      </w:r>
      <w:r w:rsidR="00C55F13">
        <w:t>,</w:t>
      </w:r>
    </w:p>
    <w:p w14:paraId="4947F5C9" w14:textId="7FD712EE" w:rsidR="00C55F13" w:rsidRDefault="00C55F13" w:rsidP="008872BF">
      <w:r>
        <w:t xml:space="preserve">['4/19/2020', 0, 0, 100], </w:t>
      </w:r>
      <w:r w:rsidR="008872BF">
        <w:t xml:space="preserve">['4/20/2020', 0, 0, </w:t>
      </w:r>
      <w:r>
        <w:t>0</w:t>
      </w:r>
      <w:r w:rsidR="008872BF">
        <w:t xml:space="preserve">], </w:t>
      </w:r>
      <w:r>
        <w:t>['4/24/2020', 0, 0, 0],</w:t>
      </w:r>
    </w:p>
    <w:p w14:paraId="11C68008" w14:textId="01653719" w:rsidR="00C55F13" w:rsidRDefault="00C55F13" w:rsidP="008872BF">
      <w:r>
        <w:t>['4/27/2020', 0, 0, 100],</w:t>
      </w:r>
    </w:p>
    <w:p w14:paraId="2E7A6563" w14:textId="6D232120" w:rsidR="00C55F13" w:rsidRDefault="00C55F13" w:rsidP="008872BF">
      <w:r>
        <w:t>['5/24/2020', 0, 0, 100], ['5/25/2020', 0, 0, 0], ['5/26/2020', 0, 0, 100],</w:t>
      </w:r>
    </w:p>
    <w:p w14:paraId="01FF143C" w14:textId="040BA667" w:rsidR="008872BF" w:rsidRDefault="008872BF" w:rsidP="008872BF">
      <w:r>
        <w:t>['6/</w:t>
      </w:r>
      <w:r w:rsidR="0076477C">
        <w:t>18</w:t>
      </w:r>
      <w:r>
        <w:t>/2020',0,0,100], ['6/</w:t>
      </w:r>
      <w:r w:rsidR="0076477C">
        <w:t>19</w:t>
      </w:r>
      <w:r>
        <w:t>/2020',0,0,0],</w:t>
      </w:r>
    </w:p>
    <w:p w14:paraId="71B364AA" w14:textId="0A63A1DD" w:rsidR="008872BF" w:rsidRDefault="008872BF" w:rsidP="008872BF">
      <w:r>
        <w:t>['8/30/2020',0,0,0], ['9/1/2020',0,0,100]</w:t>
      </w:r>
      <w:r w:rsidR="00267160">
        <w:t>,</w:t>
      </w:r>
      <w:r w:rsidR="007F05A1">
        <w:t xml:space="preserve"> ['9/4/2020',0,0,100],</w:t>
      </w:r>
    </w:p>
    <w:p w14:paraId="1E530558" w14:textId="40C8E61A" w:rsidR="00B405BA" w:rsidRDefault="007F05A1">
      <w:r>
        <w:t>['9/7/2020',0,0,0], ['9/8/2020',0,0,0],</w:t>
      </w:r>
      <w:r w:rsidR="00192387">
        <w:t xml:space="preserve"> ['9/9/2020',0,0,100],</w:t>
      </w:r>
    </w:p>
    <w:p w14:paraId="5850221C" w14:textId="77777777" w:rsidR="00192387" w:rsidRDefault="00192387" w:rsidP="00192387">
      <w:r>
        <w:t>['10/12/2020',0,0,0], ['10/13/2020',</w:t>
      </w:r>
      <w:r w:rsidRPr="00192387">
        <w:t xml:space="preserve"> </w:t>
      </w:r>
      <w:r>
        <w:t>60.722238,12.171614,27.106147],</w:t>
      </w:r>
    </w:p>
    <w:p w14:paraId="6B6395FD" w14:textId="76ED2198" w:rsidR="00192387" w:rsidRDefault="00192387" w:rsidP="00192387">
      <w:r>
        <w:t>['11/10/2020',</w:t>
      </w:r>
      <w:r w:rsidRPr="00192387">
        <w:t xml:space="preserve"> </w:t>
      </w:r>
      <w:r>
        <w:t>64.197830,3.923581,31.878589], ['11/11/2020',0,0,0],</w:t>
      </w:r>
    </w:p>
    <w:p w14:paraId="6F92BCD8" w14:textId="1727D209" w:rsidR="00192387" w:rsidRDefault="00454BC7">
      <w:r>
        <w:t>['11/24/2020',</w:t>
      </w:r>
      <w:r w:rsidRPr="00192387">
        <w:t xml:space="preserve"> </w:t>
      </w:r>
      <w:r>
        <w:t>63.791464,3.572931,32.635605], ['11/25/2020',0,0,0],</w:t>
      </w:r>
    </w:p>
    <w:p w14:paraId="39D391F6" w14:textId="796E9EDA" w:rsidR="00B32B11" w:rsidRDefault="00454BC7">
      <w:r>
        <w:t>['11/27/2020',0,0,0],</w:t>
      </w:r>
      <w:r w:rsidRPr="00454BC7">
        <w:t xml:space="preserve"> </w:t>
      </w:r>
      <w:r>
        <w:t>['11/28/2020',</w:t>
      </w:r>
      <w:r w:rsidRPr="00192387">
        <w:t xml:space="preserve"> </w:t>
      </w:r>
      <w:r>
        <w:t>63.791464,3.572931,32.635605],</w:t>
      </w:r>
    </w:p>
    <w:p w14:paraId="2389AD2C" w14:textId="7D1A1882" w:rsidR="00B32B11" w:rsidRDefault="00454BC7" w:rsidP="00B32B11">
      <w:r>
        <w:t>['12/2</w:t>
      </w:r>
      <w:r w:rsidR="00AD12DB">
        <w:t>4</w:t>
      </w:r>
      <w:r>
        <w:t>/2020',0,0,0],</w:t>
      </w:r>
      <w:r w:rsidR="00AD12DB">
        <w:t xml:space="preserve"> ['12/31/2020',0,0,0]</w:t>
      </w:r>
    </w:p>
    <w:p w14:paraId="70883F3A" w14:textId="77777777" w:rsidR="00A16B9A" w:rsidRDefault="00A16B9A" w:rsidP="00B32B11"/>
    <w:p w14:paraId="183A671D" w14:textId="5A96CBCF" w:rsidR="00A16B9A" w:rsidRDefault="00A16B9A" w:rsidP="00B32B11">
      <w:r>
        <w:t>Missouri</w:t>
      </w:r>
    </w:p>
    <w:p w14:paraId="30D4950A" w14:textId="77777777" w:rsidR="001C473E" w:rsidRDefault="001C473E" w:rsidP="001C473E">
      <w:r>
        <w:t>['1/1/2020', 0, 0, 0], ['1/4/2020', 0, 100, 0], ['1/17/2020', 0, 100, 0],</w:t>
      </w:r>
    </w:p>
    <w:p w14:paraId="666668B6" w14:textId="77777777" w:rsidR="001C473E" w:rsidRDefault="001C473E" w:rsidP="001C473E">
      <w:r>
        <w:lastRenderedPageBreak/>
        <w:t xml:space="preserve">['1/20/2020', 0, 0, 0], ['1/21/2020', 0, 100, 0],  </w:t>
      </w:r>
    </w:p>
    <w:p w14:paraId="7EAB759C" w14:textId="77777777" w:rsidR="001C473E" w:rsidRDefault="001C473E" w:rsidP="001C473E">
      <w:r>
        <w:t>['2/14/2020', 0, 100, 0], ['2/17/2020', 0, 0, 0], ['2/18/2020', 0, 100, 0],</w:t>
      </w:r>
    </w:p>
    <w:p w14:paraId="1AC30A01" w14:textId="77777777" w:rsidR="00D54ECA" w:rsidRDefault="00A16B9A" w:rsidP="00A16B9A">
      <w:r>
        <w:t>['3/1</w:t>
      </w:r>
      <w:r w:rsidR="001C473E">
        <w:t>2</w:t>
      </w:r>
      <w:r>
        <w:t xml:space="preserve">/2020', 0, </w:t>
      </w:r>
      <w:r w:rsidR="001C473E">
        <w:t>100</w:t>
      </w:r>
      <w:r>
        <w:t xml:space="preserve">, 0], </w:t>
      </w:r>
      <w:r w:rsidR="001C473E">
        <w:t xml:space="preserve">['3/13/2020', 0, 0, 0], </w:t>
      </w:r>
      <w:r w:rsidR="00D54ECA">
        <w:t>['3/20/2020', 0, 0, 0],</w:t>
      </w:r>
    </w:p>
    <w:p w14:paraId="06CB695F" w14:textId="77777777" w:rsidR="00D54ECA" w:rsidRDefault="00D54ECA" w:rsidP="00A16B9A">
      <w:r>
        <w:t xml:space="preserve">['3/23/2020', 0, 0, 100],  </w:t>
      </w:r>
    </w:p>
    <w:p w14:paraId="08A9EC65" w14:textId="77777777" w:rsidR="003835C2" w:rsidRDefault="00A16B9A" w:rsidP="00A16B9A">
      <w:r>
        <w:t xml:space="preserve">['4/9/2020', 0, 0, </w:t>
      </w:r>
      <w:r w:rsidR="00D54ECA">
        <w:t>10</w:t>
      </w:r>
      <w:r>
        <w:t>0],</w:t>
      </w:r>
      <w:r w:rsidR="00D54ECA">
        <w:t xml:space="preserve"> ['4/10/2020', 0, 0, 0],</w:t>
      </w:r>
      <w:r w:rsidR="003835C2">
        <w:t xml:space="preserve"> </w:t>
      </w:r>
      <w:r>
        <w:t>['4/</w:t>
      </w:r>
      <w:r w:rsidR="003835C2">
        <w:t>13</w:t>
      </w:r>
      <w:r>
        <w:t xml:space="preserve">/2020', 0, 0, 100], </w:t>
      </w:r>
    </w:p>
    <w:p w14:paraId="617D9CE0" w14:textId="6E901308" w:rsidR="00A16B9A" w:rsidRDefault="00A16B9A" w:rsidP="00A16B9A">
      <w:r>
        <w:t>['</w:t>
      </w:r>
      <w:r w:rsidR="003835C2">
        <w:t>5</w:t>
      </w:r>
      <w:r>
        <w:t>/</w:t>
      </w:r>
      <w:r w:rsidR="003835C2">
        <w:t>26</w:t>
      </w:r>
      <w:r>
        <w:t>/2020',0,0,100], ['</w:t>
      </w:r>
      <w:r w:rsidR="003835C2">
        <w:t>5</w:t>
      </w:r>
      <w:r>
        <w:t>/</w:t>
      </w:r>
      <w:r w:rsidR="003835C2">
        <w:t>27</w:t>
      </w:r>
      <w:r>
        <w:t>/2020',0,0,0],</w:t>
      </w:r>
    </w:p>
    <w:p w14:paraId="3842F565" w14:textId="37D34408" w:rsidR="002D7FA8" w:rsidRDefault="00A16B9A" w:rsidP="002D7FA8">
      <w:r>
        <w:t>['8/30/2020',0,0,0], ['9/1/2020',0,0,100]</w:t>
      </w:r>
      <w:r w:rsidR="00AA22C9">
        <w:t xml:space="preserve">, </w:t>
      </w:r>
      <w:r w:rsidR="002D7FA8">
        <w:t>['9/</w:t>
      </w:r>
      <w:r w:rsidR="00221F3E">
        <w:t>4</w:t>
      </w:r>
      <w:r w:rsidR="002D7FA8">
        <w:t xml:space="preserve">/2020',0,0,100], </w:t>
      </w:r>
    </w:p>
    <w:p w14:paraId="1839A957" w14:textId="04D58270" w:rsidR="00221F3E" w:rsidRDefault="00221F3E" w:rsidP="002D7FA8">
      <w:r>
        <w:t>['9/7/2020',0,0,0], ['9/8/2020',0,0,100],</w:t>
      </w:r>
    </w:p>
    <w:p w14:paraId="6AB52541" w14:textId="6896B1B8" w:rsidR="00A16B9A" w:rsidRDefault="00221F3E" w:rsidP="00A16B9A">
      <w:r>
        <w:t>['10/</w:t>
      </w:r>
      <w:r w:rsidR="00BC6907">
        <w:t>22</w:t>
      </w:r>
      <w:r>
        <w:t>/2020',</w:t>
      </w:r>
      <w:r w:rsidR="00BC6907" w:rsidRPr="00BC6907">
        <w:t xml:space="preserve"> 64.195000</w:t>
      </w:r>
      <w:r w:rsidR="00BC6907">
        <w:t>,</w:t>
      </w:r>
      <w:r w:rsidR="00BC6907" w:rsidRPr="00BC6907">
        <w:t>6.273336</w:t>
      </w:r>
      <w:r w:rsidR="00BC6907">
        <w:t>,</w:t>
      </w:r>
      <w:r w:rsidR="006F1E42">
        <w:t xml:space="preserve"> </w:t>
      </w:r>
      <w:r w:rsidR="00BC6907" w:rsidRPr="00BC6907">
        <w:t>29.531664</w:t>
      </w:r>
      <w:r>
        <w:t>],</w:t>
      </w:r>
      <w:r w:rsidR="0091076E">
        <w:t xml:space="preserve"> </w:t>
      </w:r>
      <w:r w:rsidR="006F1E42">
        <w:t>['10/23/2020',0,0,0],</w:t>
      </w:r>
    </w:p>
    <w:p w14:paraId="6155C230" w14:textId="16A8D958" w:rsidR="006F1E42" w:rsidRDefault="006F1E42" w:rsidP="00A16B9A">
      <w:r>
        <w:t>['10/24/2020',</w:t>
      </w:r>
      <w:r w:rsidRPr="00BC6907">
        <w:t xml:space="preserve"> 64.195000</w:t>
      </w:r>
      <w:r>
        <w:t>,</w:t>
      </w:r>
      <w:r w:rsidRPr="00BC6907">
        <w:t>6.273336</w:t>
      </w:r>
      <w:r>
        <w:t xml:space="preserve">, </w:t>
      </w:r>
      <w:r w:rsidRPr="00BC6907">
        <w:t>29.531664</w:t>
      </w:r>
      <w:r>
        <w:t>],</w:t>
      </w:r>
    </w:p>
    <w:p w14:paraId="27D31E7F" w14:textId="55B3AB82" w:rsidR="006F1E42" w:rsidRDefault="006F1E42" w:rsidP="00A16B9A">
      <w:r>
        <w:t>['11/2/2020',</w:t>
      </w:r>
      <w:r w:rsidRPr="00BC6907">
        <w:t xml:space="preserve"> </w:t>
      </w:r>
      <w:r>
        <w:t>64.197830,3.923581,31.878589],</w:t>
      </w:r>
      <w:r w:rsidR="0091076E">
        <w:t xml:space="preserve"> [</w:t>
      </w:r>
      <w:r w:rsidR="0091076E" w:rsidRPr="006F1E42">
        <w:t xml:space="preserve"> </w:t>
      </w:r>
      <w:r w:rsidR="0091076E">
        <w:t>'11/3/2020',0,0,0],</w:t>
      </w:r>
    </w:p>
    <w:p w14:paraId="106F56E0" w14:textId="4C0AADBA" w:rsidR="0091076E" w:rsidRDefault="0091076E" w:rsidP="0091076E">
      <w:r>
        <w:t>['11/4/2020',</w:t>
      </w:r>
      <w:r w:rsidRPr="00BC6907">
        <w:t xml:space="preserve"> </w:t>
      </w:r>
      <w:r>
        <w:t>64.197830,3.923581,31.878589], ['11/24/2020',</w:t>
      </w:r>
      <w:r w:rsidRPr="00BC6907">
        <w:t xml:space="preserve"> </w:t>
      </w:r>
      <w:r>
        <w:t>63.791464,3.572931,32.635605],</w:t>
      </w:r>
    </w:p>
    <w:p w14:paraId="224324D3" w14:textId="0D42A66C" w:rsidR="0091076E" w:rsidRDefault="0091076E" w:rsidP="0091076E">
      <w:r>
        <w:t>[</w:t>
      </w:r>
      <w:r w:rsidRPr="006F1E42">
        <w:t xml:space="preserve"> </w:t>
      </w:r>
      <w:r>
        <w:t>'11/25/2020',0,0,0],</w:t>
      </w:r>
      <w:r w:rsidRPr="0091076E">
        <w:t xml:space="preserve"> </w:t>
      </w:r>
      <w:r>
        <w:t>[</w:t>
      </w:r>
      <w:r w:rsidRPr="006F1E42">
        <w:t xml:space="preserve"> </w:t>
      </w:r>
      <w:r>
        <w:t>'11/27/2020',0,0,0],</w:t>
      </w:r>
    </w:p>
    <w:p w14:paraId="2C9861E8" w14:textId="4D7FCC1A" w:rsidR="00430638" w:rsidRDefault="00430638" w:rsidP="0091076E">
      <w:r>
        <w:t>['11/30/2020',</w:t>
      </w:r>
      <w:r w:rsidRPr="00BC6907">
        <w:t xml:space="preserve"> </w:t>
      </w:r>
      <w:r>
        <w:t>63.791464,3.572931,32.635605],</w:t>
      </w:r>
    </w:p>
    <w:p w14:paraId="350FD2D0" w14:textId="495CCF3D" w:rsidR="00AA22C9" w:rsidRDefault="00430638" w:rsidP="00AA22C9">
      <w:r>
        <w:t>[</w:t>
      </w:r>
      <w:r w:rsidRPr="006F1E42">
        <w:t xml:space="preserve"> </w:t>
      </w:r>
      <w:r>
        <w:t>'12/23/2020',0,0,0], [</w:t>
      </w:r>
      <w:r w:rsidRPr="006F1E42">
        <w:t xml:space="preserve"> </w:t>
      </w:r>
      <w:r>
        <w:t>'12/31/2020',0,0,0]</w:t>
      </w:r>
    </w:p>
    <w:p w14:paraId="43E9FB39" w14:textId="77777777" w:rsidR="00277964" w:rsidRDefault="00277964" w:rsidP="00AA22C9"/>
    <w:p w14:paraId="2C623206" w14:textId="77777777" w:rsidR="00B85897" w:rsidRDefault="00B85897" w:rsidP="00AA22C9"/>
    <w:p w14:paraId="1DFA45BA" w14:textId="77777777" w:rsidR="00B85897" w:rsidRDefault="00B85897" w:rsidP="00AA22C9"/>
    <w:p w14:paraId="48D5891C" w14:textId="77777777" w:rsidR="00B85897" w:rsidRDefault="00B85897" w:rsidP="00AA22C9"/>
    <w:p w14:paraId="02646DD4" w14:textId="77777777" w:rsidR="00B85897" w:rsidRDefault="00B85897" w:rsidP="00AA22C9"/>
    <w:p w14:paraId="6E21ACA9" w14:textId="77777777" w:rsidR="00B85897" w:rsidRDefault="00B85897" w:rsidP="00AA22C9"/>
    <w:p w14:paraId="4BEE6A75" w14:textId="77777777" w:rsidR="00B85897" w:rsidRDefault="00B85897" w:rsidP="00AA22C9"/>
    <w:p w14:paraId="2EEF437B" w14:textId="77777777" w:rsidR="00B85897" w:rsidRDefault="00B85897" w:rsidP="00AA22C9"/>
    <w:p w14:paraId="1286EBA0" w14:textId="77777777" w:rsidR="00B85897" w:rsidRDefault="00B85897" w:rsidP="00AA22C9"/>
    <w:p w14:paraId="6830037B" w14:textId="77777777" w:rsidR="00B85897" w:rsidRDefault="00B85897" w:rsidP="00AA22C9"/>
    <w:p w14:paraId="1C9AC9DB" w14:textId="77777777" w:rsidR="00B85897" w:rsidRDefault="00B85897" w:rsidP="00AA22C9"/>
    <w:p w14:paraId="745F980E" w14:textId="15028451" w:rsidR="00277964" w:rsidRDefault="00277964" w:rsidP="00AA22C9">
      <w:r>
        <w:t>New York</w:t>
      </w:r>
    </w:p>
    <w:p w14:paraId="4D7A840E" w14:textId="77777777" w:rsidR="00B44A2A" w:rsidRDefault="00277964" w:rsidP="00277964">
      <w:r>
        <w:t xml:space="preserve">['1/1/2020', 0, </w:t>
      </w:r>
      <w:r w:rsidR="00B44A2A">
        <w:t xml:space="preserve"> 0</w:t>
      </w:r>
      <w:r>
        <w:t>, 0],</w:t>
      </w:r>
      <w:r w:rsidR="00B44A2A">
        <w:t xml:space="preserve"> ['1/2/2020', 0,  100, 0], </w:t>
      </w:r>
      <w:r>
        <w:t xml:space="preserve"> </w:t>
      </w:r>
    </w:p>
    <w:p w14:paraId="6923CFBC" w14:textId="5F995FE4" w:rsidR="00B44A2A" w:rsidRDefault="00277964" w:rsidP="00277964">
      <w:r>
        <w:t xml:space="preserve">['2/14/2020', 0, </w:t>
      </w:r>
      <w:r w:rsidR="00B44A2A">
        <w:t>100</w:t>
      </w:r>
      <w:r>
        <w:t>, 0],</w:t>
      </w:r>
      <w:r w:rsidR="00B44A2A">
        <w:t xml:space="preserve"> </w:t>
      </w:r>
      <w:r>
        <w:t>['2/1</w:t>
      </w:r>
      <w:r w:rsidR="00B44A2A">
        <w:t>7</w:t>
      </w:r>
      <w:r>
        <w:t>/2020', 0, 0, 0],</w:t>
      </w:r>
      <w:r w:rsidR="00B44A2A">
        <w:t xml:space="preserve"> ['2/21/2020', 0, 100, 0],</w:t>
      </w:r>
    </w:p>
    <w:p w14:paraId="6A976D32" w14:textId="10EFABB0" w:rsidR="009F1F2B" w:rsidRDefault="00277964" w:rsidP="00277964">
      <w:r>
        <w:t>['3/1</w:t>
      </w:r>
      <w:r w:rsidR="009B0685">
        <w:t>8</w:t>
      </w:r>
      <w:r>
        <w:t xml:space="preserve">/2020', 0, 0, 100], </w:t>
      </w:r>
    </w:p>
    <w:p w14:paraId="36E5A22D" w14:textId="38264F16" w:rsidR="0081343F" w:rsidRDefault="00277964" w:rsidP="00277964">
      <w:r>
        <w:t>['4/</w:t>
      </w:r>
      <w:r w:rsidR="009F1F2B">
        <w:t>8</w:t>
      </w:r>
      <w:r>
        <w:t xml:space="preserve">/2020', 0, 0, </w:t>
      </w:r>
      <w:r w:rsidR="009F1F2B">
        <w:t>10</w:t>
      </w:r>
      <w:r>
        <w:t>0],</w:t>
      </w:r>
      <w:r w:rsidR="0081343F">
        <w:t xml:space="preserve"> </w:t>
      </w:r>
      <w:r>
        <w:t>['4/</w:t>
      </w:r>
      <w:r w:rsidR="0081343F">
        <w:t>9</w:t>
      </w:r>
      <w:r>
        <w:t>/2020', 0, 0, 0],</w:t>
      </w:r>
      <w:r w:rsidR="0081343F" w:rsidRPr="0081343F">
        <w:t xml:space="preserve"> </w:t>
      </w:r>
      <w:r w:rsidR="0081343F">
        <w:t>['4/17/2020', 0, 0, 0],</w:t>
      </w:r>
      <w:r w:rsidR="0081343F" w:rsidRPr="0081343F">
        <w:t xml:space="preserve"> </w:t>
      </w:r>
      <w:r w:rsidR="0081343F">
        <w:t>['4/20/2020', 0, 0, 100],</w:t>
      </w:r>
    </w:p>
    <w:p w14:paraId="06204430" w14:textId="6C62D77B" w:rsidR="0081343F" w:rsidRDefault="0081343F" w:rsidP="00277964">
      <w:r>
        <w:t>['5/24/2020', 0, 0, 100], ['5/25/2020', 0, 0, 0],</w:t>
      </w:r>
      <w:r w:rsidRPr="0081343F">
        <w:t xml:space="preserve"> </w:t>
      </w:r>
      <w:r>
        <w:t>['5/26/2020', 0, 0, 100],</w:t>
      </w:r>
    </w:p>
    <w:p w14:paraId="19489991" w14:textId="75A08D96" w:rsidR="00277964" w:rsidRDefault="00277964" w:rsidP="00277964">
      <w:r>
        <w:t>['6/</w:t>
      </w:r>
      <w:r w:rsidR="006E6447">
        <w:t>2</w:t>
      </w:r>
      <w:r>
        <w:t>5/2020',0,0,100], ['6/</w:t>
      </w:r>
      <w:r w:rsidR="006E6447">
        <w:t>2</w:t>
      </w:r>
      <w:r>
        <w:t>6/2020',0,0,0],</w:t>
      </w:r>
    </w:p>
    <w:p w14:paraId="437DE8BB" w14:textId="3E54FC35" w:rsidR="00277964" w:rsidRDefault="00277964" w:rsidP="00277964">
      <w:r>
        <w:t>['8/30/2020',0,0,0], ['9/1</w:t>
      </w:r>
      <w:r w:rsidR="00EF5DED">
        <w:t>6</w:t>
      </w:r>
      <w:r>
        <w:t>/2020'</w:t>
      </w:r>
      <w:r w:rsidR="00314E80">
        <w:t>,80,10,10</w:t>
      </w:r>
      <w:r>
        <w:t>]</w:t>
      </w:r>
      <w:r w:rsidR="00EF5DED">
        <w:t>,</w:t>
      </w:r>
    </w:p>
    <w:p w14:paraId="4E5D5DD4" w14:textId="1EFF932A" w:rsidR="007E3276" w:rsidRDefault="002665CC" w:rsidP="002665CC">
      <w:r>
        <w:t>['9/21/2020',</w:t>
      </w:r>
      <w:r w:rsidR="00122BDA">
        <w:t>80</w:t>
      </w:r>
      <w:r>
        <w:t>,</w:t>
      </w:r>
      <w:r w:rsidR="00314E80">
        <w:t>10</w:t>
      </w:r>
      <w:r>
        <w:t>,</w:t>
      </w:r>
      <w:r w:rsidR="00314E80">
        <w:t>1</w:t>
      </w:r>
      <w:r>
        <w:t xml:space="preserve">0], </w:t>
      </w:r>
      <w:r w:rsidR="007E3276">
        <w:t>['9/2</w:t>
      </w:r>
      <w:r w:rsidR="00923B78">
        <w:t>7</w:t>
      </w:r>
      <w:r w:rsidR="007E3276">
        <w:t>/2020'</w:t>
      </w:r>
      <w:r w:rsidR="00314E80">
        <w:t>,80,10,10</w:t>
      </w:r>
      <w:r w:rsidR="007E3276">
        <w:t>]</w:t>
      </w:r>
      <w:r w:rsidR="00923B78">
        <w:t>, ['9/28/2020',0,0,0],</w:t>
      </w:r>
    </w:p>
    <w:p w14:paraId="74F22235" w14:textId="290A0604" w:rsidR="002665CC" w:rsidRDefault="00923B78" w:rsidP="002665CC">
      <w:r>
        <w:t>['9/2</w:t>
      </w:r>
      <w:r w:rsidR="00122BDA">
        <w:t>9</w:t>
      </w:r>
      <w:r>
        <w:t>/2020'</w:t>
      </w:r>
      <w:r w:rsidR="00314E80">
        <w:t>,80,10,10</w:t>
      </w:r>
      <w:r>
        <w:t xml:space="preserve">], </w:t>
      </w:r>
      <w:r w:rsidR="002665CC">
        <w:t>['10/1/2020'</w:t>
      </w:r>
      <w:r w:rsidR="00314E80">
        <w:t>,80,10,10</w:t>
      </w:r>
      <w:r w:rsidR="002665CC">
        <w:t>],</w:t>
      </w:r>
      <w:r w:rsidR="00314E80">
        <w:t xml:space="preserve"> ['10/11/2020',0,0,0],</w:t>
      </w:r>
    </w:p>
    <w:p w14:paraId="060C1AEC" w14:textId="0E8793DC" w:rsidR="00314E80" w:rsidRDefault="00314E80" w:rsidP="002665CC">
      <w:r>
        <w:t>['10/1</w:t>
      </w:r>
      <w:r w:rsidR="005618B5">
        <w:t>3</w:t>
      </w:r>
      <w:r>
        <w:t>/2020',81.473626,10.203261,8.323114],</w:t>
      </w:r>
    </w:p>
    <w:p w14:paraId="11243340" w14:textId="2A993440" w:rsidR="005618B5" w:rsidRDefault="005618B5" w:rsidP="005618B5">
      <w:r>
        <w:t>['11/10/2020',81.473626,10.203261,8.323114], ['11/11/2020',0,0,0],</w:t>
      </w:r>
    </w:p>
    <w:p w14:paraId="73A2DB2E" w14:textId="1A7DC6DE" w:rsidR="005618B5" w:rsidRDefault="005618B5" w:rsidP="005618B5">
      <w:r>
        <w:t>['11/12/2020',81.473626,10.203261,8.323114], ['11/25/2020',81.473626,10.203261,8.323114],</w:t>
      </w:r>
    </w:p>
    <w:p w14:paraId="22018B2C" w14:textId="162CF3A9" w:rsidR="005618B5" w:rsidRDefault="005618B5" w:rsidP="005618B5">
      <w:r>
        <w:t>['11/26/2020',0,0,0], ['11/27/2020',0,0,0], ['11/28/2020',81.473626,10.203261,8.323114],</w:t>
      </w:r>
    </w:p>
    <w:p w14:paraId="04B09D60" w14:textId="12E193DF" w:rsidR="005618B5" w:rsidRDefault="00B2511A" w:rsidP="005618B5">
      <w:r>
        <w:t>['12/23/2020',</w:t>
      </w:r>
      <w:r w:rsidRPr="00B2511A">
        <w:t xml:space="preserve"> </w:t>
      </w:r>
      <w:r>
        <w:t>70.626575,10.773847,18.599578], ['12/24/2020',0,0,0], ['12/30/2020',0,0,0]</w:t>
      </w:r>
    </w:p>
    <w:p w14:paraId="41B8321D" w14:textId="3044DAB9" w:rsidR="005618B5" w:rsidRDefault="005618B5" w:rsidP="005618B5"/>
    <w:p w14:paraId="52C2C66B" w14:textId="7289336D" w:rsidR="00B85897" w:rsidRDefault="009C7E44" w:rsidP="00B85897">
      <w:r>
        <w:t>Ohio</w:t>
      </w:r>
    </w:p>
    <w:p w14:paraId="72FCDD9F" w14:textId="79A928AD" w:rsidR="00982403" w:rsidRDefault="00982403" w:rsidP="00982403">
      <w:r>
        <w:t>['1/1/2020', 0,  0, 0], ['1/</w:t>
      </w:r>
      <w:r w:rsidR="00E22708">
        <w:t>5</w:t>
      </w:r>
      <w:r>
        <w:t xml:space="preserve">/2020', 0,  100, 0],  </w:t>
      </w:r>
    </w:p>
    <w:p w14:paraId="69CF146C" w14:textId="4485B92D" w:rsidR="00982403" w:rsidRDefault="00982403" w:rsidP="00982403">
      <w:r>
        <w:t>['2/14/2020', 0, 100, 0], ['2/17/2020', 0, 0, 0], ['2/</w:t>
      </w:r>
      <w:r w:rsidR="005230F3">
        <w:t>18</w:t>
      </w:r>
      <w:r>
        <w:t>/2020', 0, 100, 0],</w:t>
      </w:r>
    </w:p>
    <w:p w14:paraId="3BF3B6FC" w14:textId="1888E8BC" w:rsidR="005230F3" w:rsidRDefault="00982403" w:rsidP="005230F3">
      <w:r>
        <w:t>['3/1</w:t>
      </w:r>
      <w:r w:rsidR="00CA4DBA">
        <w:t>7</w:t>
      </w:r>
      <w:r>
        <w:t xml:space="preserve">/2020', 0, 0, 100], </w:t>
      </w:r>
      <w:r w:rsidR="005230F3">
        <w:t>['3/24/2020', 0, 0, 100], ['3/25/2020', 0, 0, 0], ['3/26/2020', 0, 0, 100],</w:t>
      </w:r>
    </w:p>
    <w:p w14:paraId="4EE03091" w14:textId="165A559C" w:rsidR="00E02B60" w:rsidRDefault="00E02B60" w:rsidP="005230F3">
      <w:r>
        <w:t>['4/9/2020', 0, 0, 100],</w:t>
      </w:r>
      <w:r w:rsidRPr="00E02B60">
        <w:t xml:space="preserve"> </w:t>
      </w:r>
      <w:r>
        <w:t>['4/10/2020', 0, 0, 0], ['</w:t>
      </w:r>
      <w:r w:rsidR="005F7F0C">
        <w:t>4</w:t>
      </w:r>
      <w:r>
        <w:t>/</w:t>
      </w:r>
      <w:r w:rsidR="005F7F0C">
        <w:t>17</w:t>
      </w:r>
      <w:r>
        <w:t>/2020', 0, 0, 0], ['</w:t>
      </w:r>
      <w:r w:rsidR="005F7F0C">
        <w:t>4</w:t>
      </w:r>
      <w:r>
        <w:t>/2</w:t>
      </w:r>
      <w:r w:rsidR="005F7F0C">
        <w:t>0</w:t>
      </w:r>
      <w:r>
        <w:t>/2020', 0, 0, 100],</w:t>
      </w:r>
    </w:p>
    <w:p w14:paraId="5FEDC23E" w14:textId="77777777" w:rsidR="001558DD" w:rsidRDefault="001558DD" w:rsidP="005230F3">
      <w:r>
        <w:lastRenderedPageBreak/>
        <w:t xml:space="preserve">['5/22/2020', 0, 0, 100], </w:t>
      </w:r>
      <w:r w:rsidR="005F7F0C">
        <w:t>['5/25/2020', 0, 0, 0],</w:t>
      </w:r>
      <w:r w:rsidR="005F7F0C" w:rsidRPr="00E02B60">
        <w:t xml:space="preserve"> </w:t>
      </w:r>
      <w:r>
        <w:t xml:space="preserve">['5/26/2020', 0, 0, 100], </w:t>
      </w:r>
    </w:p>
    <w:p w14:paraId="00F981A9" w14:textId="776730CF" w:rsidR="005F7F0C" w:rsidRDefault="001558DD" w:rsidP="005230F3">
      <w:r>
        <w:t xml:space="preserve">['5/28/2020', 0, 0, 100], </w:t>
      </w:r>
      <w:r w:rsidR="005F7F0C">
        <w:t>['</w:t>
      </w:r>
      <w:r>
        <w:t>5</w:t>
      </w:r>
      <w:r w:rsidR="005F7F0C">
        <w:t>/</w:t>
      </w:r>
      <w:r>
        <w:t>28</w:t>
      </w:r>
      <w:r w:rsidR="005F7F0C">
        <w:t>/2020', 0, 0, 0],</w:t>
      </w:r>
      <w:r w:rsidR="00B05769">
        <w:t>[‘8/18/2020’, 25.792767,40.669578,33.537655],</w:t>
      </w:r>
    </w:p>
    <w:p w14:paraId="02777389" w14:textId="61C35715" w:rsidR="00B05769" w:rsidRDefault="00B05769" w:rsidP="00B05769">
      <w:r>
        <w:t>['9/7/2020', 0, 0, 0],</w:t>
      </w:r>
      <w:r w:rsidRPr="00E02B60">
        <w:t xml:space="preserve"> </w:t>
      </w:r>
      <w:r>
        <w:t>['9/8/2020',</w:t>
      </w:r>
      <w:r w:rsidRPr="00B05769">
        <w:t xml:space="preserve"> </w:t>
      </w:r>
      <w:r>
        <w:t xml:space="preserve">28.462290,41.058595,30.479116], </w:t>
      </w:r>
    </w:p>
    <w:p w14:paraId="49DB3EF8" w14:textId="3EFC2BBB" w:rsidR="00B05769" w:rsidRDefault="00B37D7D" w:rsidP="00B05769">
      <w:r>
        <w:t xml:space="preserve">['10/9/2020', 0, 0, 0], </w:t>
      </w:r>
      <w:r w:rsidR="00B05769">
        <w:t>['</w:t>
      </w:r>
      <w:r>
        <w:t>10</w:t>
      </w:r>
      <w:r w:rsidR="00B05769">
        <w:t>/</w:t>
      </w:r>
      <w:r>
        <w:t>10</w:t>
      </w:r>
      <w:r w:rsidR="00B05769">
        <w:t>/2020',</w:t>
      </w:r>
      <w:r w:rsidR="00B05769" w:rsidRPr="00B05769">
        <w:t xml:space="preserve"> </w:t>
      </w:r>
      <w:r>
        <w:t>34.840598,43.722324,21.437078</w:t>
      </w:r>
      <w:r w:rsidR="00B05769">
        <w:t xml:space="preserve">], </w:t>
      </w:r>
    </w:p>
    <w:p w14:paraId="400230F6" w14:textId="27D94783" w:rsidR="00B05769" w:rsidRDefault="00046F80" w:rsidP="005230F3">
      <w:r>
        <w:t>['11/2/2020', 41.672426,45.598373,12.729202], ['11/3/2020', 0, 0, 0],</w:t>
      </w:r>
    </w:p>
    <w:p w14:paraId="796D2A20" w14:textId="30EBAC16" w:rsidR="00F82A60" w:rsidRDefault="00046F80" w:rsidP="00F82A60">
      <w:r>
        <w:t>['11/4/2020', 41.672426,45.598373,12.729202],</w:t>
      </w:r>
      <w:r w:rsidR="00F82A60">
        <w:t xml:space="preserve"> </w:t>
      </w:r>
    </w:p>
    <w:p w14:paraId="120C9308" w14:textId="44581B64" w:rsidR="00F82A60" w:rsidRDefault="00F82A60" w:rsidP="00F82A60">
      <w:r>
        <w:t>['11/25/2020', 0, 0, 0], ['11/27/2020', 0, 0, 0],</w:t>
      </w:r>
      <w:r w:rsidR="00E854AF" w:rsidRPr="00E854AF">
        <w:t xml:space="preserve"> </w:t>
      </w:r>
      <w:r w:rsidR="00E854AF">
        <w:t>[‘11/30/2020’, 31.616025,32.530956,35.853020]</w:t>
      </w:r>
      <w:r w:rsidR="005B456A">
        <w:t>,</w:t>
      </w:r>
    </w:p>
    <w:p w14:paraId="388F18E9" w14:textId="4A9FCC70" w:rsidR="00C9001C" w:rsidRDefault="00C9001C" w:rsidP="00F82A60">
      <w:r>
        <w:t>['12/22/2020',26.682269,28.362230,44.955501</w:t>
      </w:r>
      <w:r w:rsidR="004A0311">
        <w:t>],</w:t>
      </w:r>
    </w:p>
    <w:p w14:paraId="6D52D3D9" w14:textId="6F72C604" w:rsidR="005B456A" w:rsidRDefault="005B456A" w:rsidP="00F82A60">
      <w:r>
        <w:t>['1</w:t>
      </w:r>
      <w:r w:rsidR="00C9001C">
        <w:t>2</w:t>
      </w:r>
      <w:r>
        <w:t>/2</w:t>
      </w:r>
      <w:r w:rsidR="00C9001C">
        <w:t>3</w:t>
      </w:r>
      <w:r>
        <w:t>/2020', 0, 0, 0], ['1</w:t>
      </w:r>
      <w:r w:rsidR="00C9001C">
        <w:t>2</w:t>
      </w:r>
      <w:r>
        <w:t>/</w:t>
      </w:r>
      <w:r w:rsidR="00C9001C">
        <w:t>31</w:t>
      </w:r>
      <w:r>
        <w:t>/2020', 0, 0, 0]</w:t>
      </w:r>
    </w:p>
    <w:p w14:paraId="07606133" w14:textId="07716690" w:rsidR="00F82A60" w:rsidRDefault="00F82A60" w:rsidP="00F82A60"/>
    <w:p w14:paraId="75426517" w14:textId="0F2D1ADF" w:rsidR="000D69CB" w:rsidRDefault="000D69CB" w:rsidP="00982403"/>
    <w:p w14:paraId="6E51EFB4" w14:textId="207BD569" w:rsidR="000D69CB" w:rsidRDefault="000D69CB" w:rsidP="000D69CB">
      <w:r>
        <w:t>Utah</w:t>
      </w:r>
    </w:p>
    <w:p w14:paraId="61BAFDD1" w14:textId="77777777" w:rsidR="00A80044" w:rsidRDefault="000D69CB" w:rsidP="00A80044">
      <w:r>
        <w:t>['1/1/2020', 0,  0, 0], ['1/2/2020', 0,  100, 0</w:t>
      </w:r>
      <w:r w:rsidR="00A80044">
        <w:t>['1/17/2020', 0, 100, 0],</w:t>
      </w:r>
    </w:p>
    <w:p w14:paraId="5DA812E1" w14:textId="77777777" w:rsidR="00A80044" w:rsidRDefault="00A80044" w:rsidP="00A80044">
      <w:r>
        <w:t xml:space="preserve">['1/20/2020', 0, 0, 0], ['1/21/2020', 0, 100, 0],  </w:t>
      </w:r>
    </w:p>
    <w:p w14:paraId="13E93C19" w14:textId="77777777" w:rsidR="00A80044" w:rsidRDefault="00A80044" w:rsidP="00A80044">
      <w:r>
        <w:t>['2/14/2020', 0, 100, 0], ['2/17/2020', 0, 0, 0], ['2/18/2020', 0, 100, 0],</w:t>
      </w:r>
    </w:p>
    <w:p w14:paraId="42C24A7C" w14:textId="2FDC2E66" w:rsidR="000D69CB" w:rsidRDefault="000D69CB" w:rsidP="00A80044">
      <w:r>
        <w:t xml:space="preserve">['3/16/2020', 0, 0, 100], </w:t>
      </w:r>
      <w:r w:rsidR="00A80044">
        <w:t>['3/27/2020', 0, 0, 100], ['3/30/2020', 0, 0, 0],</w:t>
      </w:r>
    </w:p>
    <w:p w14:paraId="278A661E" w14:textId="137911D3" w:rsidR="000D69CB" w:rsidRDefault="00A80044" w:rsidP="000D69CB">
      <w:r>
        <w:t>['4/3/2020', 0, 0, 0],</w:t>
      </w:r>
      <w:r w:rsidR="00082B58">
        <w:t xml:space="preserve"> ['4/6/2020', 0, 0, 100],</w:t>
      </w:r>
    </w:p>
    <w:p w14:paraId="52A2D45A" w14:textId="01B21F2D" w:rsidR="00082B58" w:rsidRDefault="00082B58" w:rsidP="000D69CB">
      <w:r>
        <w:t>['5/21/2020', 0, 0, 100], ['5/22/2020', 0, 0, 0]</w:t>
      </w:r>
    </w:p>
    <w:p w14:paraId="501AA0D3" w14:textId="77777777" w:rsidR="00A80044" w:rsidRDefault="00A80044" w:rsidP="000D69CB"/>
    <w:p w14:paraId="14AD8DB5" w14:textId="77777777" w:rsidR="0061332E" w:rsidRDefault="0061332E" w:rsidP="000D69CB"/>
    <w:p w14:paraId="720E072C" w14:textId="77777777" w:rsidR="0061332E" w:rsidRDefault="0061332E" w:rsidP="000D69CB"/>
    <w:p w14:paraId="79418D94" w14:textId="77777777" w:rsidR="0061332E" w:rsidRDefault="0061332E" w:rsidP="000D69CB"/>
    <w:p w14:paraId="7DD8D703" w14:textId="77777777" w:rsidR="0061332E" w:rsidRDefault="0061332E" w:rsidP="000D69CB"/>
    <w:p w14:paraId="39A76BFF" w14:textId="77777777" w:rsidR="0061332E" w:rsidRDefault="0061332E" w:rsidP="000D69CB"/>
    <w:p w14:paraId="42AF38D1" w14:textId="77777777" w:rsidR="0061332E" w:rsidRDefault="0061332E" w:rsidP="000D69CB"/>
    <w:p w14:paraId="08C7C4C6" w14:textId="77777777" w:rsidR="0061332E" w:rsidRDefault="0061332E" w:rsidP="000D69CB"/>
    <w:p w14:paraId="6283734B" w14:textId="77777777" w:rsidR="0061332E" w:rsidRDefault="0061332E" w:rsidP="000D69CB"/>
    <w:p w14:paraId="73FAF4AE" w14:textId="6EAAFEEC" w:rsidR="000D69CB" w:rsidRDefault="000D69CB" w:rsidP="000D69CB">
      <w:r>
        <w:t>Washington</w:t>
      </w:r>
    </w:p>
    <w:p w14:paraId="7D89ABB9" w14:textId="425DB5FA" w:rsidR="000D69CB" w:rsidRDefault="000D69CB" w:rsidP="000D69CB">
      <w:r>
        <w:t>['1/1/2020', 0, 0, 0], ['1/</w:t>
      </w:r>
      <w:r w:rsidR="001E42D8">
        <w:t>4</w:t>
      </w:r>
      <w:r>
        <w:t xml:space="preserve">/2020', 0, 100, 0],  </w:t>
      </w:r>
    </w:p>
    <w:p w14:paraId="4A8F2A1A" w14:textId="4A52C2CC" w:rsidR="000D69CB" w:rsidRDefault="000D69CB" w:rsidP="000D69CB">
      <w:r>
        <w:t xml:space="preserve">['3/17/2020', 0, 0, 100], </w:t>
      </w:r>
    </w:p>
    <w:p w14:paraId="30480819" w14:textId="6A0BFBF5" w:rsidR="001E42D8" w:rsidRDefault="001E42D8" w:rsidP="001E42D8">
      <w:r>
        <w:t>['4/5/2020', 0, 0, 100], ['</w:t>
      </w:r>
      <w:r w:rsidR="0073453F">
        <w:t>4</w:t>
      </w:r>
      <w:r>
        <w:t>/</w:t>
      </w:r>
      <w:r w:rsidR="0073453F">
        <w:t>6</w:t>
      </w:r>
      <w:r>
        <w:t>/2020', 0, 0, 0</w:t>
      </w:r>
      <w:r w:rsidR="0073453F">
        <w:t>],</w:t>
      </w:r>
      <w:r w:rsidR="0073453F" w:rsidRPr="0073453F">
        <w:t xml:space="preserve"> </w:t>
      </w:r>
      <w:r w:rsidR="0073453F">
        <w:t xml:space="preserve">['4/10/2020', </w:t>
      </w:r>
      <w:r w:rsidR="008D59A9">
        <w:t>0, 0</w:t>
      </w:r>
      <w:r w:rsidR="0073453F">
        <w:t>, 0],</w:t>
      </w:r>
    </w:p>
    <w:p w14:paraId="12FEC376" w14:textId="20BCE8E6" w:rsidR="0073453F" w:rsidRDefault="0073453F" w:rsidP="001E42D8">
      <w:r>
        <w:t>['4/11/2020', 0, 0, 100],</w:t>
      </w:r>
    </w:p>
    <w:p w14:paraId="12457CF2" w14:textId="42AAC35C" w:rsidR="0073453F" w:rsidRDefault="0073453F" w:rsidP="0073453F">
      <w:r>
        <w:t>['6/17/2020', 0, 0, 100], ['6/18/2020', 0, 0, 0],</w:t>
      </w:r>
    </w:p>
    <w:p w14:paraId="7C7A385E" w14:textId="4AA42BF8" w:rsidR="006B78AB" w:rsidRDefault="006B78AB" w:rsidP="006B78AB">
      <w:r w:rsidRPr="009734CC">
        <w:t>['9/1/2020',0,0,</w:t>
      </w:r>
      <w:r>
        <w:t>0</w:t>
      </w:r>
      <w:r w:rsidRPr="009734CC">
        <w:t>]</w:t>
      </w:r>
      <w:r>
        <w:t xml:space="preserve">, </w:t>
      </w:r>
      <w:r w:rsidRPr="009734CC">
        <w:t>['9/</w:t>
      </w:r>
      <w:r>
        <w:t>2</w:t>
      </w:r>
      <w:r w:rsidRPr="009734CC">
        <w:t>/2020',</w:t>
      </w:r>
      <w:r w:rsidR="002C77B8" w:rsidRPr="002C77B8">
        <w:t xml:space="preserve"> 65.116978</w:t>
      </w:r>
      <w:r w:rsidR="002C77B8">
        <w:t>,</w:t>
      </w:r>
      <w:r w:rsidR="002C77B8" w:rsidRPr="002C77B8">
        <w:t>1.723867</w:t>
      </w:r>
      <w:r w:rsidR="002C77B8">
        <w:t>,</w:t>
      </w:r>
      <w:r w:rsidR="002C77B8" w:rsidRPr="002C77B8">
        <w:t>33.159154</w:t>
      </w:r>
      <w:r w:rsidRPr="009734CC">
        <w:t>]</w:t>
      </w:r>
      <w:r>
        <w:t>,</w:t>
      </w:r>
    </w:p>
    <w:p w14:paraId="1835BEEF" w14:textId="31FF8E16" w:rsidR="0061332E" w:rsidRDefault="0061332E" w:rsidP="006B78AB">
      <w:r w:rsidRPr="009734CC">
        <w:t>['9/</w:t>
      </w:r>
      <w:r>
        <w:t>4</w:t>
      </w:r>
      <w:r w:rsidRPr="009734CC">
        <w:t>/2020',</w:t>
      </w:r>
      <w:r w:rsidRPr="002C77B8">
        <w:t xml:space="preserve"> 65.116978</w:t>
      </w:r>
      <w:r>
        <w:t>,</w:t>
      </w:r>
      <w:r w:rsidRPr="002C77B8">
        <w:t>1.723867</w:t>
      </w:r>
      <w:r>
        <w:t>,</w:t>
      </w:r>
      <w:r w:rsidRPr="002C77B8">
        <w:t>33.159154</w:t>
      </w:r>
      <w:r w:rsidRPr="009734CC">
        <w:t>]</w:t>
      </w:r>
      <w:r>
        <w:t>,</w:t>
      </w:r>
      <w:r w:rsidRPr="0061332E">
        <w:t xml:space="preserve"> </w:t>
      </w:r>
      <w:r w:rsidRPr="009734CC">
        <w:t>['9/</w:t>
      </w:r>
      <w:r>
        <w:t>7</w:t>
      </w:r>
      <w:r w:rsidRPr="009734CC">
        <w:t>/2020',0,0,</w:t>
      </w:r>
      <w:r>
        <w:t>0</w:t>
      </w:r>
      <w:r w:rsidRPr="009734CC">
        <w:t>]</w:t>
      </w:r>
      <w:r>
        <w:t>,</w:t>
      </w:r>
    </w:p>
    <w:p w14:paraId="6FF4765F" w14:textId="25AB38A6" w:rsidR="0061332E" w:rsidRDefault="0061332E" w:rsidP="006B78AB">
      <w:r w:rsidRPr="009734CC">
        <w:t>['9/</w:t>
      </w:r>
      <w:r>
        <w:t>8</w:t>
      </w:r>
      <w:r w:rsidRPr="009734CC">
        <w:t>/2020',</w:t>
      </w:r>
      <w:r w:rsidRPr="002C77B8">
        <w:t xml:space="preserve"> 65.116978</w:t>
      </w:r>
      <w:r>
        <w:t>,</w:t>
      </w:r>
      <w:r w:rsidRPr="002C77B8">
        <w:t>1.723867</w:t>
      </w:r>
      <w:r>
        <w:t>,</w:t>
      </w:r>
      <w:r w:rsidRPr="002C77B8">
        <w:t>33.159154</w:t>
      </w:r>
      <w:r w:rsidRPr="009734CC">
        <w:t>]</w:t>
      </w:r>
      <w:r>
        <w:t>,</w:t>
      </w:r>
    </w:p>
    <w:p w14:paraId="22C75F3C" w14:textId="0F6615DE" w:rsidR="00B65E6E" w:rsidRDefault="00B65E6E" w:rsidP="00B65E6E">
      <w:r w:rsidRPr="009734CC">
        <w:t>['</w:t>
      </w:r>
      <w:r w:rsidR="00B74A10">
        <w:t>10</w:t>
      </w:r>
      <w:r w:rsidRPr="009734CC">
        <w:t>/</w:t>
      </w:r>
      <w:r w:rsidR="00B74A10">
        <w:t>8</w:t>
      </w:r>
      <w:r w:rsidRPr="009734CC">
        <w:t>/2020',</w:t>
      </w:r>
      <w:r w:rsidR="007F3FAB" w:rsidRPr="007F3FAB">
        <w:t xml:space="preserve"> 88.283751</w:t>
      </w:r>
      <w:r w:rsidR="007F3FAB">
        <w:t xml:space="preserve">, </w:t>
      </w:r>
      <w:r w:rsidR="007F3FAB" w:rsidRPr="007F3FAB">
        <w:t>2.567118</w:t>
      </w:r>
      <w:r w:rsidR="007F3FAB">
        <w:t>,</w:t>
      </w:r>
      <w:r w:rsidR="007F3FAB" w:rsidRPr="007F3FAB">
        <w:t>9.149131</w:t>
      </w:r>
      <w:r w:rsidRPr="009734CC">
        <w:t>]</w:t>
      </w:r>
      <w:r>
        <w:t>,</w:t>
      </w:r>
      <w:r w:rsidRPr="0061332E">
        <w:t xml:space="preserve"> </w:t>
      </w:r>
      <w:r w:rsidRPr="009734CC">
        <w:t>['</w:t>
      </w:r>
      <w:r w:rsidR="00B74A10">
        <w:t>10</w:t>
      </w:r>
      <w:r w:rsidRPr="009734CC">
        <w:t>/</w:t>
      </w:r>
      <w:r w:rsidR="00B74A10">
        <w:t>9</w:t>
      </w:r>
      <w:r w:rsidRPr="009734CC">
        <w:t>/2020',0,0,</w:t>
      </w:r>
      <w:r>
        <w:t>0</w:t>
      </w:r>
      <w:r w:rsidRPr="009734CC">
        <w:t>]</w:t>
      </w:r>
      <w:r>
        <w:t>,</w:t>
      </w:r>
    </w:p>
    <w:p w14:paraId="559D5384" w14:textId="5A618D95" w:rsidR="00B65E6E" w:rsidRDefault="00B65E6E" w:rsidP="00B65E6E">
      <w:r w:rsidRPr="009734CC">
        <w:t>[</w:t>
      </w:r>
      <w:r w:rsidR="00B74A10" w:rsidRPr="009734CC">
        <w:t>'</w:t>
      </w:r>
      <w:r w:rsidR="00B74A10">
        <w:t>10</w:t>
      </w:r>
      <w:r w:rsidR="00B74A10" w:rsidRPr="009734CC">
        <w:t>/</w:t>
      </w:r>
      <w:r w:rsidR="00B74A10">
        <w:t>10</w:t>
      </w:r>
      <w:r w:rsidR="00B74A10" w:rsidRPr="009734CC">
        <w:t>/2020',</w:t>
      </w:r>
      <w:r w:rsidR="00B74A10" w:rsidRPr="007F3FAB">
        <w:t xml:space="preserve"> 88.283751</w:t>
      </w:r>
      <w:r w:rsidR="00B74A10">
        <w:t xml:space="preserve">, </w:t>
      </w:r>
      <w:r w:rsidR="00B74A10" w:rsidRPr="007F3FAB">
        <w:t>2.567118</w:t>
      </w:r>
      <w:r w:rsidR="00B74A10">
        <w:t>,</w:t>
      </w:r>
      <w:r w:rsidR="00B74A10" w:rsidRPr="007F3FAB">
        <w:t>9.149131</w:t>
      </w:r>
      <w:r w:rsidR="00B74A10">
        <w:t>],</w:t>
      </w:r>
    </w:p>
    <w:p w14:paraId="6F83F43D" w14:textId="1E3E9B51" w:rsidR="00360441" w:rsidRDefault="00360441" w:rsidP="00360441">
      <w:r w:rsidRPr="009734CC">
        <w:t>['</w:t>
      </w:r>
      <w:r>
        <w:t>1</w:t>
      </w:r>
      <w:r w:rsidR="009E4DAD">
        <w:t>1</w:t>
      </w:r>
      <w:r w:rsidRPr="009734CC">
        <w:t>/</w:t>
      </w:r>
      <w:r w:rsidR="004266A2">
        <w:t>10</w:t>
      </w:r>
      <w:r w:rsidRPr="009734CC">
        <w:t>/2020',</w:t>
      </w:r>
      <w:r w:rsidRPr="007F3FAB">
        <w:t xml:space="preserve"> </w:t>
      </w:r>
      <w:r w:rsidR="009E4DAD" w:rsidRPr="009E4DAD">
        <w:t>89.666835</w:t>
      </w:r>
      <w:r w:rsidR="009E4DAD">
        <w:t xml:space="preserve">, </w:t>
      </w:r>
      <w:r w:rsidR="009E4DAD" w:rsidRPr="009E4DAD">
        <w:t>2.684531</w:t>
      </w:r>
      <w:r w:rsidR="009E4DAD">
        <w:t xml:space="preserve">, </w:t>
      </w:r>
      <w:r w:rsidR="008D59A9" w:rsidRPr="009E4DAD">
        <w:t>7.648634]</w:t>
      </w:r>
      <w:r w:rsidR="009E4DAD">
        <w:t xml:space="preserve">, </w:t>
      </w:r>
      <w:r w:rsidRPr="009734CC">
        <w:t>['</w:t>
      </w:r>
      <w:r>
        <w:t>1</w:t>
      </w:r>
      <w:r w:rsidR="004266A2">
        <w:t>1</w:t>
      </w:r>
      <w:r w:rsidRPr="009734CC">
        <w:t>/</w:t>
      </w:r>
      <w:r w:rsidR="004266A2">
        <w:t>11</w:t>
      </w:r>
      <w:r w:rsidRPr="009734CC">
        <w:t>/2020',0,0,</w:t>
      </w:r>
      <w:r>
        <w:t>0</w:t>
      </w:r>
      <w:r w:rsidRPr="009734CC">
        <w:t>]</w:t>
      </w:r>
      <w:r>
        <w:t>,</w:t>
      </w:r>
    </w:p>
    <w:p w14:paraId="3BF98C30" w14:textId="77A40794" w:rsidR="00360441" w:rsidRDefault="009E4DAD" w:rsidP="00B65E6E">
      <w:r w:rsidRPr="009734CC">
        <w:t>['</w:t>
      </w:r>
      <w:r>
        <w:t>1</w:t>
      </w:r>
      <w:r w:rsidR="004266A2">
        <w:t>1</w:t>
      </w:r>
      <w:r w:rsidRPr="009734CC">
        <w:t>/</w:t>
      </w:r>
      <w:r w:rsidR="004266A2">
        <w:t>12</w:t>
      </w:r>
      <w:r w:rsidRPr="009734CC">
        <w:t>/2020',</w:t>
      </w:r>
      <w:r w:rsidRPr="007F3FAB">
        <w:t xml:space="preserve"> </w:t>
      </w:r>
      <w:r w:rsidRPr="009E4DAD">
        <w:t>89.666835</w:t>
      </w:r>
      <w:r>
        <w:t xml:space="preserve">, </w:t>
      </w:r>
      <w:r w:rsidRPr="009E4DAD">
        <w:t>2.684531</w:t>
      </w:r>
      <w:r>
        <w:t xml:space="preserve">, </w:t>
      </w:r>
      <w:r w:rsidR="008D59A9" w:rsidRPr="009E4DAD">
        <w:t>7.648634]</w:t>
      </w:r>
      <w:r>
        <w:t>,</w:t>
      </w:r>
    </w:p>
    <w:p w14:paraId="746788AB" w14:textId="1390F8A1" w:rsidR="004266A2" w:rsidRDefault="004266A2" w:rsidP="004266A2">
      <w:r w:rsidRPr="009734CC">
        <w:t>['</w:t>
      </w:r>
      <w:r>
        <w:t>11</w:t>
      </w:r>
      <w:r w:rsidRPr="009734CC">
        <w:t>/</w:t>
      </w:r>
      <w:r>
        <w:t>25</w:t>
      </w:r>
      <w:r w:rsidRPr="009734CC">
        <w:t>/2020',</w:t>
      </w:r>
      <w:r w:rsidRPr="007F3FAB">
        <w:t xml:space="preserve"> </w:t>
      </w:r>
      <w:r w:rsidRPr="009E4DAD">
        <w:t>89.666835</w:t>
      </w:r>
      <w:r>
        <w:t xml:space="preserve">, </w:t>
      </w:r>
      <w:r w:rsidRPr="009E4DAD">
        <w:t>2.684531</w:t>
      </w:r>
      <w:r>
        <w:t xml:space="preserve">, </w:t>
      </w:r>
      <w:r w:rsidR="008D59A9" w:rsidRPr="009E4DAD">
        <w:t>7.648634]</w:t>
      </w:r>
      <w:r>
        <w:t xml:space="preserve">, </w:t>
      </w:r>
      <w:r w:rsidRPr="009734CC">
        <w:t>['</w:t>
      </w:r>
      <w:r>
        <w:t>11</w:t>
      </w:r>
      <w:r w:rsidRPr="009734CC">
        <w:t>/</w:t>
      </w:r>
      <w:r>
        <w:t>26</w:t>
      </w:r>
      <w:r w:rsidRPr="009734CC">
        <w:t>/2020',0,0,</w:t>
      </w:r>
      <w:r>
        <w:t>0</w:t>
      </w:r>
      <w:r w:rsidRPr="009734CC">
        <w:t>]</w:t>
      </w:r>
      <w:r>
        <w:t>,</w:t>
      </w:r>
    </w:p>
    <w:p w14:paraId="63836E4A" w14:textId="7A1C01DB" w:rsidR="004266A2" w:rsidRDefault="004266A2" w:rsidP="004266A2">
      <w:r w:rsidRPr="009734CC">
        <w:t>['</w:t>
      </w:r>
      <w:r>
        <w:t>11</w:t>
      </w:r>
      <w:r w:rsidRPr="009734CC">
        <w:t>/</w:t>
      </w:r>
      <w:r>
        <w:t>27</w:t>
      </w:r>
      <w:r w:rsidRPr="009734CC">
        <w:t>/2020',0,0,</w:t>
      </w:r>
      <w:r>
        <w:t>0</w:t>
      </w:r>
      <w:r w:rsidRPr="009734CC">
        <w:t>]</w:t>
      </w:r>
      <w:r>
        <w:t>,</w:t>
      </w:r>
      <w:r w:rsidRPr="009734CC">
        <w:t xml:space="preserve"> ['</w:t>
      </w:r>
      <w:r>
        <w:t>11</w:t>
      </w:r>
      <w:r w:rsidRPr="009734CC">
        <w:t>/</w:t>
      </w:r>
      <w:r>
        <w:t>30</w:t>
      </w:r>
      <w:r w:rsidRPr="009734CC">
        <w:t>/2020',</w:t>
      </w:r>
      <w:r w:rsidRPr="007F3FAB">
        <w:t xml:space="preserve"> </w:t>
      </w:r>
      <w:r w:rsidRPr="009E4DAD">
        <w:t>89.666835</w:t>
      </w:r>
      <w:r>
        <w:t xml:space="preserve">, </w:t>
      </w:r>
      <w:r w:rsidRPr="009E4DAD">
        <w:t>2.684531</w:t>
      </w:r>
      <w:r>
        <w:t xml:space="preserve">, </w:t>
      </w:r>
      <w:r w:rsidR="008D59A9" w:rsidRPr="009E4DAD">
        <w:t>7.648634]</w:t>
      </w:r>
      <w:r>
        <w:t>,</w:t>
      </w:r>
    </w:p>
    <w:p w14:paraId="67E497F6" w14:textId="35BDF50D" w:rsidR="004266A2" w:rsidRDefault="008D59A9" w:rsidP="004266A2">
      <w:r w:rsidRPr="009734CC">
        <w:t>['</w:t>
      </w:r>
      <w:r>
        <w:t>12</w:t>
      </w:r>
      <w:r w:rsidRPr="009734CC">
        <w:t>/</w:t>
      </w:r>
      <w:r>
        <w:t>20</w:t>
      </w:r>
      <w:r w:rsidRPr="009734CC">
        <w:t>/2020',</w:t>
      </w:r>
      <w:r w:rsidRPr="007F3FAB">
        <w:t xml:space="preserve"> </w:t>
      </w:r>
      <w:r w:rsidRPr="009E4DAD">
        <w:t>89.666835</w:t>
      </w:r>
      <w:r>
        <w:t xml:space="preserve">, </w:t>
      </w:r>
      <w:r w:rsidRPr="009E4DAD">
        <w:t>2.684531</w:t>
      </w:r>
      <w:r>
        <w:t xml:space="preserve">, </w:t>
      </w:r>
      <w:r w:rsidRPr="009E4DAD">
        <w:t>7.648634]</w:t>
      </w:r>
      <w:r>
        <w:t>,</w:t>
      </w:r>
    </w:p>
    <w:p w14:paraId="011445DD" w14:textId="6B0BDB82" w:rsidR="004266A2" w:rsidRDefault="004266A2" w:rsidP="004266A2">
      <w:r w:rsidRPr="009734CC">
        <w:t>['</w:t>
      </w:r>
      <w:r>
        <w:t>12</w:t>
      </w:r>
      <w:r w:rsidRPr="009734CC">
        <w:t>/</w:t>
      </w:r>
      <w:r>
        <w:t>21</w:t>
      </w:r>
      <w:r w:rsidRPr="009734CC">
        <w:t>/2020',0,0,</w:t>
      </w:r>
      <w:r>
        <w:t>0</w:t>
      </w:r>
      <w:r w:rsidR="008D59A9" w:rsidRPr="009734CC">
        <w:t>]</w:t>
      </w:r>
      <w:r w:rsidR="008D59A9">
        <w:t>, [</w:t>
      </w:r>
      <w:r w:rsidRPr="004266A2">
        <w:t xml:space="preserve"> </w:t>
      </w:r>
      <w:r w:rsidRPr="009734CC">
        <w:t>'</w:t>
      </w:r>
      <w:r>
        <w:t>12</w:t>
      </w:r>
      <w:r w:rsidRPr="009734CC">
        <w:t>/</w:t>
      </w:r>
      <w:r>
        <w:t>31</w:t>
      </w:r>
      <w:r w:rsidRPr="009734CC">
        <w:t>/2020',0,0,</w:t>
      </w:r>
      <w:r>
        <w:t>0</w:t>
      </w:r>
      <w:r w:rsidRPr="009734CC">
        <w:t>]</w:t>
      </w:r>
      <w:r>
        <w:t>,</w:t>
      </w:r>
    </w:p>
    <w:p w14:paraId="02E08116" w14:textId="01C8EAEF" w:rsidR="004266A2" w:rsidRDefault="004266A2" w:rsidP="004266A2"/>
    <w:p w14:paraId="268BFD5C" w14:textId="77777777" w:rsidR="004266A2" w:rsidRDefault="004266A2" w:rsidP="004266A2"/>
    <w:p w14:paraId="71656E3D" w14:textId="77777777" w:rsidR="00DE4AAB" w:rsidRPr="0061332E" w:rsidRDefault="00DE4AAB" w:rsidP="00B65E6E">
      <w:pPr>
        <w:rPr>
          <w:b/>
          <w:bCs/>
        </w:rPr>
      </w:pPr>
    </w:p>
    <w:p w14:paraId="0F99DD2D" w14:textId="77777777" w:rsidR="00B65E6E" w:rsidRDefault="00B65E6E" w:rsidP="00B65E6E"/>
    <w:p w14:paraId="53BA07BA" w14:textId="77777777" w:rsidR="00B65E6E" w:rsidRPr="0061332E" w:rsidRDefault="00B65E6E" w:rsidP="006B78AB">
      <w:pPr>
        <w:rPr>
          <w:b/>
          <w:bCs/>
        </w:rPr>
      </w:pPr>
    </w:p>
    <w:p w14:paraId="66E50EEB" w14:textId="77777777" w:rsidR="006B78AB" w:rsidRDefault="006B78AB" w:rsidP="0073453F"/>
    <w:p w14:paraId="6F2CCFB2" w14:textId="0ED71141" w:rsidR="0073453F" w:rsidRDefault="0073453F" w:rsidP="0073453F"/>
    <w:p w14:paraId="6040C810" w14:textId="77777777" w:rsidR="001E42D8" w:rsidRDefault="001E42D8" w:rsidP="000D69CB"/>
    <w:p w14:paraId="5430ECD8" w14:textId="77777777" w:rsidR="000D69CB" w:rsidRDefault="000D69CB" w:rsidP="000D69CB"/>
    <w:p w14:paraId="506C85B2" w14:textId="77777777" w:rsidR="000D69CB" w:rsidRDefault="000D69CB" w:rsidP="00982403"/>
    <w:sectPr w:rsidR="000D69CB" w:rsidSect="00424637">
      <w:pgSz w:w="11906" w:h="16838"/>
      <w:pgMar w:top="720" w:right="720" w:bottom="720" w:left="720" w:header="720" w:footer="720" w:gutter="0"/>
      <w:cols w:space="720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infogram_branding-Montserrat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DcxMDEyNDAxNDZT0lEKTi0uzszPAykwqgUAfWXoCCwAAAA="/>
  </w:docVars>
  <w:rsids>
    <w:rsidRoot w:val="00936967"/>
    <w:rsid w:val="000360F5"/>
    <w:rsid w:val="00046F80"/>
    <w:rsid w:val="00082B58"/>
    <w:rsid w:val="000D69CB"/>
    <w:rsid w:val="00100AC1"/>
    <w:rsid w:val="00122BDA"/>
    <w:rsid w:val="00140885"/>
    <w:rsid w:val="0014522D"/>
    <w:rsid w:val="001558DD"/>
    <w:rsid w:val="00192387"/>
    <w:rsid w:val="001C473E"/>
    <w:rsid w:val="001E42D8"/>
    <w:rsid w:val="001F1D72"/>
    <w:rsid w:val="00210F0E"/>
    <w:rsid w:val="00221F3E"/>
    <w:rsid w:val="00240370"/>
    <w:rsid w:val="00251F29"/>
    <w:rsid w:val="002665CC"/>
    <w:rsid w:val="00267160"/>
    <w:rsid w:val="00277964"/>
    <w:rsid w:val="002C77B8"/>
    <w:rsid w:val="002D7FA8"/>
    <w:rsid w:val="002F4331"/>
    <w:rsid w:val="00314E80"/>
    <w:rsid w:val="0033741F"/>
    <w:rsid w:val="00360441"/>
    <w:rsid w:val="00362CDF"/>
    <w:rsid w:val="003652DC"/>
    <w:rsid w:val="003835C2"/>
    <w:rsid w:val="003C59C5"/>
    <w:rsid w:val="0041230B"/>
    <w:rsid w:val="00424637"/>
    <w:rsid w:val="004266A2"/>
    <w:rsid w:val="004266D1"/>
    <w:rsid w:val="00426965"/>
    <w:rsid w:val="00430638"/>
    <w:rsid w:val="00454BC7"/>
    <w:rsid w:val="004A0311"/>
    <w:rsid w:val="004B560E"/>
    <w:rsid w:val="00503DB1"/>
    <w:rsid w:val="00505AFC"/>
    <w:rsid w:val="005230F3"/>
    <w:rsid w:val="005618B5"/>
    <w:rsid w:val="00582FA7"/>
    <w:rsid w:val="00594FB1"/>
    <w:rsid w:val="005B456A"/>
    <w:rsid w:val="005E706E"/>
    <w:rsid w:val="005F7F0C"/>
    <w:rsid w:val="0061332E"/>
    <w:rsid w:val="00654917"/>
    <w:rsid w:val="0069667E"/>
    <w:rsid w:val="006A1D9B"/>
    <w:rsid w:val="006B78AB"/>
    <w:rsid w:val="006E6447"/>
    <w:rsid w:val="006F1E42"/>
    <w:rsid w:val="0073453F"/>
    <w:rsid w:val="0076477C"/>
    <w:rsid w:val="00783F75"/>
    <w:rsid w:val="007A01B7"/>
    <w:rsid w:val="007B4333"/>
    <w:rsid w:val="007B4A59"/>
    <w:rsid w:val="007C69D9"/>
    <w:rsid w:val="007E3276"/>
    <w:rsid w:val="007F05A1"/>
    <w:rsid w:val="007F098D"/>
    <w:rsid w:val="007F3FAB"/>
    <w:rsid w:val="00806BB3"/>
    <w:rsid w:val="0081343F"/>
    <w:rsid w:val="008432BC"/>
    <w:rsid w:val="008768CB"/>
    <w:rsid w:val="00884979"/>
    <w:rsid w:val="008872BF"/>
    <w:rsid w:val="008D59A9"/>
    <w:rsid w:val="0091076E"/>
    <w:rsid w:val="00923B78"/>
    <w:rsid w:val="0092638C"/>
    <w:rsid w:val="00936967"/>
    <w:rsid w:val="009734CC"/>
    <w:rsid w:val="00982403"/>
    <w:rsid w:val="009A796D"/>
    <w:rsid w:val="009B0685"/>
    <w:rsid w:val="009C102A"/>
    <w:rsid w:val="009C7E44"/>
    <w:rsid w:val="009E4DAD"/>
    <w:rsid w:val="009F1F2B"/>
    <w:rsid w:val="00A13F87"/>
    <w:rsid w:val="00A16B9A"/>
    <w:rsid w:val="00A328DE"/>
    <w:rsid w:val="00A7494E"/>
    <w:rsid w:val="00A80044"/>
    <w:rsid w:val="00AA22C9"/>
    <w:rsid w:val="00AD12DB"/>
    <w:rsid w:val="00AF47A0"/>
    <w:rsid w:val="00B05769"/>
    <w:rsid w:val="00B06D2B"/>
    <w:rsid w:val="00B2511A"/>
    <w:rsid w:val="00B32B11"/>
    <w:rsid w:val="00B37D7D"/>
    <w:rsid w:val="00B405BA"/>
    <w:rsid w:val="00B44A2A"/>
    <w:rsid w:val="00B51E1A"/>
    <w:rsid w:val="00B56909"/>
    <w:rsid w:val="00B57BAA"/>
    <w:rsid w:val="00B65E6E"/>
    <w:rsid w:val="00B74A10"/>
    <w:rsid w:val="00B85897"/>
    <w:rsid w:val="00BC6907"/>
    <w:rsid w:val="00BE5880"/>
    <w:rsid w:val="00BE5B42"/>
    <w:rsid w:val="00C00807"/>
    <w:rsid w:val="00C55F13"/>
    <w:rsid w:val="00C734CB"/>
    <w:rsid w:val="00C9001C"/>
    <w:rsid w:val="00CA4DBA"/>
    <w:rsid w:val="00CB5DE3"/>
    <w:rsid w:val="00CE6DAD"/>
    <w:rsid w:val="00D54ECA"/>
    <w:rsid w:val="00D63783"/>
    <w:rsid w:val="00D7397F"/>
    <w:rsid w:val="00D86FBC"/>
    <w:rsid w:val="00DE4AAB"/>
    <w:rsid w:val="00DE66F6"/>
    <w:rsid w:val="00E02B60"/>
    <w:rsid w:val="00E22708"/>
    <w:rsid w:val="00E36DE5"/>
    <w:rsid w:val="00E37B38"/>
    <w:rsid w:val="00E44B2A"/>
    <w:rsid w:val="00E756F7"/>
    <w:rsid w:val="00E808A9"/>
    <w:rsid w:val="00E854AF"/>
    <w:rsid w:val="00E902AC"/>
    <w:rsid w:val="00EF5DED"/>
    <w:rsid w:val="00F62A5C"/>
    <w:rsid w:val="00F759D5"/>
    <w:rsid w:val="00F82A60"/>
    <w:rsid w:val="00F869A1"/>
    <w:rsid w:val="00F919EB"/>
    <w:rsid w:val="00FA215D"/>
    <w:rsid w:val="00FB4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BF615"/>
  <w15:chartTrackingRefBased/>
  <w15:docId w15:val="{E8430FF5-27D6-4EAB-8EAD-03DFA1909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Calibri"/>
        <w:kern w:val="2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936967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696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igc-table-header-span">
    <w:name w:val="igc-table-header-span"/>
    <w:basedOn w:val="DefaultParagraphFont"/>
    <w:rsid w:val="00936967"/>
  </w:style>
  <w:style w:type="character" w:customStyle="1" w:styleId="igc-table-cell-span">
    <w:name w:val="igc-table-cell-span"/>
    <w:basedOn w:val="DefaultParagraphFont"/>
    <w:rsid w:val="00936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3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39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076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199838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0438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94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6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7</Pages>
  <Words>1602</Words>
  <Characters>913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ber Beagrie</dc:creator>
  <cp:keywords/>
  <dc:description/>
  <cp:lastModifiedBy>Tasber Beagrie</cp:lastModifiedBy>
  <cp:revision>137</cp:revision>
  <dcterms:created xsi:type="dcterms:W3CDTF">2022-03-22T10:10:00Z</dcterms:created>
  <dcterms:modified xsi:type="dcterms:W3CDTF">2022-03-24T11:39:00Z</dcterms:modified>
</cp:coreProperties>
</file>